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0B10D" w14:textId="4A6066DE" w:rsidR="00B771B1" w:rsidRDefault="0DCF4325" w:rsidP="009E205C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621EBF">
        <w:rPr>
          <w:b/>
          <w:bCs/>
          <w:color w:val="000000" w:themeColor="text1"/>
          <w:sz w:val="40"/>
          <w:szCs w:val="40"/>
        </w:rPr>
        <w:t>drugo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</w:p>
    <w:p w14:paraId="11B70A39" w14:textId="3837BBD0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1D1B87">
        <w:rPr>
          <w:b/>
          <w:bCs/>
          <w:color w:val="0070C0"/>
          <w:sz w:val="40"/>
          <w:szCs w:val="40"/>
        </w:rPr>
        <w:t>2</w:t>
      </w:r>
      <w:r w:rsidRPr="005636BE">
        <w:rPr>
          <w:b/>
          <w:bCs/>
          <w:color w:val="0070C0"/>
          <w:sz w:val="40"/>
          <w:szCs w:val="40"/>
        </w:rPr>
        <w:t>./202</w:t>
      </w:r>
      <w:r w:rsidR="001D1B87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1B815367" w14:textId="126B5167" w:rsidR="00B771B1" w:rsidRDefault="00FE567A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 xml:space="preserve">Osnovna škola: </w:t>
      </w:r>
      <w:r w:rsidR="009E205C">
        <w:rPr>
          <w:sz w:val="32"/>
          <w:szCs w:val="32"/>
        </w:rPr>
        <w:t>III. Osnovna škola Bjelovar</w:t>
      </w:r>
      <w:r w:rsidR="009E205C">
        <w:rPr>
          <w:sz w:val="32"/>
          <w:szCs w:val="32"/>
        </w:rPr>
        <w:tab/>
      </w:r>
      <w:r>
        <w:rPr>
          <w:sz w:val="32"/>
          <w:szCs w:val="32"/>
          <w:u w:val="single"/>
        </w:rPr>
        <w:t xml:space="preserve">                                                                                               </w:t>
      </w:r>
    </w:p>
    <w:p w14:paraId="328E9A34" w14:textId="4516C0F5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Učiteljica/Učitelj:</w:t>
      </w:r>
      <w:r w:rsidR="009E205C">
        <w:rPr>
          <w:sz w:val="32"/>
          <w:szCs w:val="32"/>
        </w:rPr>
        <w:t xml:space="preserve"> Marko Preskočil</w:t>
      </w:r>
    </w:p>
    <w:p w14:paraId="18477FBC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05424E48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160B5C66" w:rsidR="00B771B1" w:rsidRPr="00B65541" w:rsidRDefault="003B1D0A">
      <w:pPr>
        <w:rPr>
          <w:b/>
          <w:sz w:val="28"/>
          <w:szCs w:val="28"/>
        </w:rPr>
      </w:pPr>
      <w:r w:rsidRPr="00B65541">
        <w:rPr>
          <w:b/>
          <w:noProof/>
          <w:sz w:val="28"/>
          <w:szCs w:val="28"/>
        </w:rPr>
        <w:drawing>
          <wp:anchor distT="0" distB="0" distL="0" distR="0" simplePos="0" relativeHeight="251657728" behindDoc="0" locked="0" layoutInCell="1" hidden="0" allowOverlap="1" wp14:anchorId="6EBF00CF" wp14:editId="71F2766B">
            <wp:simplePos x="0" y="0"/>
            <wp:positionH relativeFrom="margin">
              <wp:posOffset>2654935</wp:posOffset>
            </wp:positionH>
            <wp:positionV relativeFrom="paragraph">
              <wp:posOffset>2193925</wp:posOffset>
            </wp:positionV>
            <wp:extent cx="1352550" cy="1318895"/>
            <wp:effectExtent l="0" t="0" r="0" b="0"/>
            <wp:wrapSquare wrapText="bothSides" distT="0" distB="0" distL="0" distR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188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567A"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27F1CF5A" w:rsidR="00B771B1" w:rsidRDefault="009E3BFF" w:rsidP="00B65541">
            <w:pPr>
              <w:spacing w:after="0" w:line="240" w:lineRule="auto"/>
              <w:jc w:val="right"/>
            </w:pPr>
            <w:r>
              <w:t>16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35AF70D9" w:rsidR="0DCF4325" w:rsidRDefault="009E3BFF" w:rsidP="00B65541">
            <w:pPr>
              <w:spacing w:after="0" w:line="240" w:lineRule="auto"/>
              <w:jc w:val="right"/>
            </w:pPr>
            <w:r>
              <w:t>28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51DB560A" w:rsidR="00B771B1" w:rsidRDefault="009E3BFF" w:rsidP="00B65541">
            <w:pPr>
              <w:spacing w:after="0" w:line="240" w:lineRule="auto"/>
              <w:jc w:val="right"/>
            </w:pPr>
            <w:r>
              <w:t>11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6C18E14C" w:rsidR="00B771B1" w:rsidRDefault="009E3BFF" w:rsidP="00B65541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2535EB77" w:rsidR="004E5B20" w:rsidRDefault="000907AE" w:rsidP="000907AE">
            <w:pPr>
              <w:spacing w:after="0" w:line="240" w:lineRule="auto"/>
            </w:pPr>
            <w:r>
              <w:t xml:space="preserve">Uvodni sat, usustavljivanja </w:t>
            </w:r>
            <w:r w:rsidR="004E5B20">
              <w:t>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1E91FFB0" w:rsidR="004E5B20" w:rsidRDefault="001817CF" w:rsidP="00B65541">
            <w:pPr>
              <w:spacing w:after="0" w:line="240" w:lineRule="auto"/>
              <w:jc w:val="right"/>
            </w:pPr>
            <w:r>
              <w:t>3</w:t>
            </w:r>
          </w:p>
        </w:tc>
      </w:tr>
    </w:tbl>
    <w:p w14:paraId="6A05A809" w14:textId="44C47254" w:rsidR="00555A45" w:rsidRDefault="00886B26">
      <w:pPr>
        <w:rPr>
          <w:sz w:val="32"/>
          <w:szCs w:val="32"/>
        </w:rPr>
        <w:sectPr w:rsidR="00555A45" w:rsidSect="00555A45">
          <w:headerReference w:type="default" r:id="rId12"/>
          <w:footerReference w:type="defaul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noProof/>
          <w:sz w:val="32"/>
          <w:szCs w:val="32"/>
        </w:rPr>
        <w:drawing>
          <wp:anchor distT="0" distB="0" distL="114300" distR="114300" simplePos="0" relativeHeight="251659776" behindDoc="0" locked="0" layoutInCell="1" allowOverlap="1" wp14:anchorId="3F62E299" wp14:editId="6B409DA9">
            <wp:simplePos x="0" y="0"/>
            <wp:positionH relativeFrom="column">
              <wp:posOffset>2250219</wp:posOffset>
            </wp:positionH>
            <wp:positionV relativeFrom="paragraph">
              <wp:posOffset>2233681</wp:posOffset>
            </wp:positionV>
            <wp:extent cx="2091193" cy="483753"/>
            <wp:effectExtent l="0" t="0" r="4445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14"/>
                    <a:srcRect l="8958" t="27800" r="10068" b="34737"/>
                    <a:stretch/>
                  </pic:blipFill>
                  <pic:spPr bwMode="auto">
                    <a:xfrm>
                      <a:off x="0" y="0"/>
                      <a:ext cx="2091193" cy="483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46"/>
        <w:gridCol w:w="1380"/>
        <w:gridCol w:w="3593"/>
        <w:gridCol w:w="2491"/>
        <w:gridCol w:w="1055"/>
        <w:gridCol w:w="930"/>
      </w:tblGrid>
      <w:tr w:rsidR="00032700" w:rsidRPr="00AC16E7" w14:paraId="67B034C9" w14:textId="77777777" w:rsidTr="00FE36CE">
        <w:trPr>
          <w:tblHeader/>
        </w:trPr>
        <w:tc>
          <w:tcPr>
            <w:tcW w:w="1751" w:type="dxa"/>
            <w:vAlign w:val="center"/>
          </w:tcPr>
          <w:p w14:paraId="5528A5A6" w14:textId="53E3B68D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4365" w:type="dxa"/>
            <w:vAlign w:val="center"/>
          </w:tcPr>
          <w:p w14:paraId="1367B5F0" w14:textId="631398BE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2427E95" w14:textId="1C409F87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671" w:type="dxa"/>
            <w:vAlign w:val="center"/>
          </w:tcPr>
          <w:p w14:paraId="0CBB697E" w14:textId="79022496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541" w:type="dxa"/>
            <w:vAlign w:val="center"/>
          </w:tcPr>
          <w:p w14:paraId="0CCACE2F" w14:textId="4578F049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AC16E7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AC16E7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AC16E7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AC16E7" w14:paraId="2C0A191C" w14:textId="77777777" w:rsidTr="000907AE">
        <w:tc>
          <w:tcPr>
            <w:tcW w:w="1751" w:type="dxa"/>
          </w:tcPr>
          <w:p w14:paraId="79F3293C" w14:textId="18D93068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VODNI SAT</w:t>
            </w:r>
          </w:p>
        </w:tc>
        <w:tc>
          <w:tcPr>
            <w:tcW w:w="4365" w:type="dxa"/>
          </w:tcPr>
          <w:p w14:paraId="0081CDA6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0EBB0DAF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3908A4C7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1BA64019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AC16E7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AC16E7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1</w:t>
            </w:r>
          </w:p>
        </w:tc>
      </w:tr>
      <w:tr w:rsidR="001817CF" w:rsidRPr="00AC16E7" w14:paraId="1BEEEAB9" w14:textId="77777777" w:rsidTr="000907AE">
        <w:trPr>
          <w:trHeight w:val="749"/>
        </w:trPr>
        <w:tc>
          <w:tcPr>
            <w:tcW w:w="1751" w:type="dxa"/>
            <w:vMerge w:val="restart"/>
          </w:tcPr>
          <w:p w14:paraId="6DE5E519" w14:textId="050D576F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</w:tc>
        <w:tc>
          <w:tcPr>
            <w:tcW w:w="4365" w:type="dxa"/>
            <w:vMerge w:val="restart"/>
          </w:tcPr>
          <w:p w14:paraId="3CCC2548" w14:textId="669EE6D3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4BDD8F6F" w14:textId="77777777" w:rsidR="001817CF" w:rsidRPr="00AC16E7" w:rsidRDefault="001817CF" w:rsidP="00E147DD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2792E75F" w14:textId="7E7FD5E6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color w:val="231F20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B3EBF0"/>
          </w:tcPr>
          <w:p w14:paraId="731B1223" w14:textId="306FA6DC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6CCA1D7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1 Učenik uz učiteljevu pomoć odabire odgovarajuću digitalnu tehnologiju za obavljanje jednostavnih zadataka.</w:t>
            </w:r>
          </w:p>
          <w:p w14:paraId="131C9078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64C8709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4 Učenik prepoznaje utjecaj tehnologije na zdravlje i okoliš.</w:t>
            </w:r>
          </w:p>
          <w:p w14:paraId="49C2E195" w14:textId="6353849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C.2.1.C Prepoznaje opasnosti od pretjeranoga korištenja ekranom.</w:t>
            </w:r>
          </w:p>
        </w:tc>
        <w:tc>
          <w:tcPr>
            <w:tcW w:w="2541" w:type="dxa"/>
            <w:vMerge w:val="restart"/>
          </w:tcPr>
          <w:p w14:paraId="6345245F" w14:textId="1F4957C0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  <w:p w14:paraId="18E82C93" w14:textId="644D8AC2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perativni sustav</w:t>
            </w:r>
          </w:p>
          <w:p w14:paraId="24CCD58F" w14:textId="5094E44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programi</w:t>
            </w:r>
          </w:p>
          <w:p w14:paraId="5454E233" w14:textId="03D8BEBF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</w:tcPr>
          <w:p w14:paraId="5776ACE5" w14:textId="7566E628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  <w:vMerge w:val="restart"/>
          </w:tcPr>
          <w:p w14:paraId="7ED3BC62" w14:textId="701E335E" w:rsidR="001817CF" w:rsidRPr="00AC16E7" w:rsidRDefault="001817C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</w:t>
            </w:r>
          </w:p>
        </w:tc>
      </w:tr>
      <w:tr w:rsidR="001817CF" w:rsidRPr="00AC16E7" w14:paraId="074CDE5F" w14:textId="77777777" w:rsidTr="000907AE">
        <w:trPr>
          <w:trHeight w:val="747"/>
        </w:trPr>
        <w:tc>
          <w:tcPr>
            <w:tcW w:w="1751" w:type="dxa"/>
            <w:vMerge/>
          </w:tcPr>
          <w:p w14:paraId="0FFB7E58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E2A9EB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04183E95" w14:textId="3AAEA075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31259B05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0AB8CDD6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EBD3500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BA72BEC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7151C6C5" w14:textId="77777777" w:rsidTr="000907AE">
        <w:trPr>
          <w:trHeight w:val="747"/>
        </w:trPr>
        <w:tc>
          <w:tcPr>
            <w:tcW w:w="1751" w:type="dxa"/>
            <w:vMerge/>
          </w:tcPr>
          <w:p w14:paraId="2AFB89B3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0EDE71C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6C04374" w14:textId="76A4BE9D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18E8704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82894B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7DEBF92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768249E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6A5E24FD" w14:textId="77777777" w:rsidTr="000907AE">
        <w:trPr>
          <w:trHeight w:val="702"/>
        </w:trPr>
        <w:tc>
          <w:tcPr>
            <w:tcW w:w="1751" w:type="dxa"/>
            <w:vMerge w:val="restart"/>
          </w:tcPr>
          <w:p w14:paraId="37AF7D12" w14:textId="6AF8970A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RGANIZIRAM PODATKE</w:t>
            </w:r>
          </w:p>
        </w:tc>
        <w:tc>
          <w:tcPr>
            <w:tcW w:w="4365" w:type="dxa"/>
            <w:vMerge w:val="restart"/>
          </w:tcPr>
          <w:p w14:paraId="0DD62B6F" w14:textId="77777777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25DE86A" w14:textId="3D65FA35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</w:tc>
        <w:tc>
          <w:tcPr>
            <w:tcW w:w="1133" w:type="dxa"/>
            <w:shd w:val="clear" w:color="auto" w:fill="FF9999"/>
          </w:tcPr>
          <w:p w14:paraId="6E3F8BC2" w14:textId="2BEE286B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  <w:vMerge w:val="restart"/>
          </w:tcPr>
          <w:p w14:paraId="45CE0B02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47AA1249" w14:textId="45EFF3A4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541" w:type="dxa"/>
            <w:vMerge w:val="restart"/>
          </w:tcPr>
          <w:p w14:paraId="06C49F7E" w14:textId="4C160EF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</w:t>
            </w:r>
          </w:p>
          <w:p w14:paraId="1BD80D1A" w14:textId="765B29E3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2</w:t>
            </w:r>
          </w:p>
          <w:p w14:paraId="2E1A29A3" w14:textId="5E37EF6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e mape i datoteke</w:t>
            </w:r>
          </w:p>
          <w:p w14:paraId="31A513FF" w14:textId="3F3428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3</w:t>
            </w:r>
          </w:p>
          <w:p w14:paraId="628C43F3" w14:textId="40B48C6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</w:tcPr>
          <w:p w14:paraId="3A179B6B" w14:textId="4C16A06A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36B21F0E" w14:textId="331CDCA4" w:rsidR="001817CF" w:rsidRPr="00AC16E7" w:rsidRDefault="007A19D6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1817CF" w:rsidRPr="00AC16E7" w14:paraId="15DE6622" w14:textId="77777777" w:rsidTr="000907AE">
        <w:trPr>
          <w:trHeight w:val="701"/>
        </w:trPr>
        <w:tc>
          <w:tcPr>
            <w:tcW w:w="1751" w:type="dxa"/>
            <w:vMerge/>
          </w:tcPr>
          <w:p w14:paraId="1E2DD20A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5EDF8F9D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41956CE7" w14:textId="1444E0B1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1C7F9EDB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66FDEF3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6CF82B3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1D5E5D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E36CE" w:rsidRPr="00AC16E7" w14:paraId="4DF8144D" w14:textId="77777777" w:rsidTr="000907AE">
        <w:trPr>
          <w:trHeight w:val="58"/>
        </w:trPr>
        <w:tc>
          <w:tcPr>
            <w:tcW w:w="1751" w:type="dxa"/>
          </w:tcPr>
          <w:p w14:paraId="38BDF3FF" w14:textId="57A6FAC5" w:rsidR="00FE36CE" w:rsidRPr="00AC16E7" w:rsidRDefault="00720656" w:rsidP="0074453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</w:t>
            </w:r>
            <w:r w:rsidR="004D08D9" w:rsidRPr="00AC16E7">
              <w:rPr>
                <w:sz w:val="20"/>
                <w:szCs w:val="20"/>
              </w:rPr>
              <w:t xml:space="preserve"> 1</w:t>
            </w:r>
          </w:p>
        </w:tc>
        <w:tc>
          <w:tcPr>
            <w:tcW w:w="4365" w:type="dxa"/>
          </w:tcPr>
          <w:p w14:paraId="6A4661AA" w14:textId="0CDA7B99" w:rsidR="00FE36CE" w:rsidRPr="00AC16E7" w:rsidRDefault="00761795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1</w:t>
            </w:r>
            <w:r w:rsidR="006F1136" w:rsidRPr="00AC16E7">
              <w:rPr>
                <w:sz w:val="20"/>
                <w:szCs w:val="20"/>
              </w:rPr>
              <w:t xml:space="preserve"> </w:t>
            </w:r>
            <w:r w:rsidRPr="00761795">
              <w:rPr>
                <w:color w:val="231F20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1133" w:type="dxa"/>
            <w:shd w:val="clear" w:color="auto" w:fill="FF9999"/>
          </w:tcPr>
          <w:p w14:paraId="62998041" w14:textId="169606E8" w:rsidR="000907AE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1493BF03" w14:textId="77777777" w:rsidR="00FE36CE" w:rsidRPr="00AC16E7" w:rsidRDefault="00FE36CE" w:rsidP="000907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291DA368" w14:textId="3C226782" w:rsidR="00FE36CE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</w:tc>
        <w:tc>
          <w:tcPr>
            <w:tcW w:w="2541" w:type="dxa"/>
          </w:tcPr>
          <w:p w14:paraId="7DD6FB6C" w14:textId="462FB128" w:rsidR="00FE36CE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ski jezik Scratch</w:t>
            </w:r>
          </w:p>
          <w:p w14:paraId="5BC96119" w14:textId="6F906151" w:rsidR="00720656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snovne naredbe programa Scratch</w:t>
            </w:r>
          </w:p>
          <w:p w14:paraId="71128ECA" w14:textId="070B690A" w:rsidR="00720656" w:rsidRPr="00AC16E7" w:rsidRDefault="00720656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FFCDC8E" w14:textId="75495DD6" w:rsidR="0037556D" w:rsidRPr="00AC16E7" w:rsidRDefault="0037556D" w:rsidP="0037556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038361F7" w14:textId="6C5CC79B" w:rsidR="00FE36CE" w:rsidRPr="00AC16E7" w:rsidRDefault="00E15B22" w:rsidP="00FE36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032700" w:rsidRPr="00AC16E7" w14:paraId="3271D2E0" w14:textId="77777777" w:rsidTr="000907AE">
        <w:tc>
          <w:tcPr>
            <w:tcW w:w="1751" w:type="dxa"/>
          </w:tcPr>
          <w:p w14:paraId="060F4110" w14:textId="370C61FA" w:rsidR="00451CFD" w:rsidRPr="00AC16E7" w:rsidRDefault="009D1131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KORISTIM </w:t>
            </w:r>
            <w:r w:rsidR="00720656" w:rsidRPr="00AC16E7">
              <w:rPr>
                <w:sz w:val="20"/>
                <w:szCs w:val="20"/>
              </w:rPr>
              <w:t>INTERNET</w:t>
            </w:r>
          </w:p>
        </w:tc>
        <w:tc>
          <w:tcPr>
            <w:tcW w:w="4365" w:type="dxa"/>
          </w:tcPr>
          <w:p w14:paraId="368CDA3B" w14:textId="77777777" w:rsidR="00497C77" w:rsidRPr="00AC16E7" w:rsidRDefault="00497C77" w:rsidP="00497C77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123FA582" w14:textId="5258F944" w:rsidR="00451CFD" w:rsidRPr="00AC16E7" w:rsidRDefault="00497C77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A.2.2 Učenik uz pomoć učitelja prepoznaje internet kao izvor nekih usluga i podataka te pretražuje preporučene sadržaje.</w:t>
            </w:r>
          </w:p>
        </w:tc>
        <w:tc>
          <w:tcPr>
            <w:tcW w:w="1133" w:type="dxa"/>
            <w:shd w:val="clear" w:color="auto" w:fill="B3EBF0"/>
          </w:tcPr>
          <w:p w14:paraId="2EBD2386" w14:textId="0029CB2B" w:rsidR="006E50DB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</w:tcPr>
          <w:p w14:paraId="28AEBCD9" w14:textId="77777777" w:rsidR="00016CF8" w:rsidRPr="00AC16E7" w:rsidRDefault="00016CF8" w:rsidP="00016CF8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2908A778" w14:textId="24A639A1" w:rsidR="00451CFD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lastRenderedPageBreak/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</w:tc>
        <w:tc>
          <w:tcPr>
            <w:tcW w:w="2541" w:type="dxa"/>
          </w:tcPr>
          <w:p w14:paraId="59D1D113" w14:textId="2EC13CCD" w:rsidR="00451CFD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ternet</w:t>
            </w:r>
          </w:p>
          <w:p w14:paraId="3E1C0F9A" w14:textId="027D7FCF" w:rsidR="00720656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Zašto je važan </w:t>
            </w:r>
            <w:r w:rsidR="0037556D" w:rsidRPr="00AC16E7">
              <w:rPr>
                <w:sz w:val="20"/>
                <w:szCs w:val="20"/>
              </w:rPr>
              <w:t>Internet</w:t>
            </w:r>
          </w:p>
          <w:p w14:paraId="64EEFADE" w14:textId="266665F2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išemo digitalno</w:t>
            </w:r>
          </w:p>
          <w:p w14:paraId="72E3D788" w14:textId="1E06259D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Mrežni preglednik</w:t>
            </w:r>
          </w:p>
          <w:p w14:paraId="4C0D6DA0" w14:textId="2AAB9192" w:rsidR="00720656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etražujemo internet</w:t>
            </w:r>
          </w:p>
        </w:tc>
        <w:tc>
          <w:tcPr>
            <w:tcW w:w="1055" w:type="dxa"/>
          </w:tcPr>
          <w:p w14:paraId="3A337475" w14:textId="31F705F6" w:rsidR="009D1131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STUDENI PROSINAC</w:t>
            </w:r>
          </w:p>
        </w:tc>
        <w:tc>
          <w:tcPr>
            <w:tcW w:w="930" w:type="dxa"/>
          </w:tcPr>
          <w:p w14:paraId="63078478" w14:textId="446868B7" w:rsidR="00451CFD" w:rsidRPr="00AC16E7" w:rsidRDefault="007A19D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1817CF" w:rsidRPr="00AC16E7" w14:paraId="4A7C8990" w14:textId="77777777" w:rsidTr="000907AE">
        <w:trPr>
          <w:trHeight w:val="937"/>
        </w:trPr>
        <w:tc>
          <w:tcPr>
            <w:tcW w:w="1751" w:type="dxa"/>
            <w:vMerge w:val="restart"/>
          </w:tcPr>
          <w:p w14:paraId="34CD8C98" w14:textId="4A15841E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AN NA INTERNETU</w:t>
            </w:r>
          </w:p>
        </w:tc>
        <w:tc>
          <w:tcPr>
            <w:tcW w:w="4365" w:type="dxa"/>
            <w:vMerge w:val="restart"/>
          </w:tcPr>
          <w:p w14:paraId="0E070F09" w14:textId="38211A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71D74CBE" w14:textId="7437716B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3 </w:t>
            </w:r>
            <w:r w:rsidRPr="00AC16E7">
              <w:rPr>
                <w:color w:val="231F20"/>
                <w:sz w:val="20"/>
                <w:szCs w:val="20"/>
              </w:rPr>
              <w:t>Učenik analizira neke opasnosti koje mogu nastupiti pri uporabi računala i interneta te pravilno na njih reagira.</w:t>
            </w:r>
          </w:p>
          <w:p w14:paraId="4C976B00" w14:textId="377CA21D" w:rsidR="001817CF" w:rsidRPr="00AC16E7" w:rsidRDefault="001817CF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1133" w:type="dxa"/>
            <w:shd w:val="clear" w:color="auto" w:fill="FFFFCC"/>
          </w:tcPr>
          <w:p w14:paraId="67F0B949" w14:textId="189FE31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59EB6C3C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3 Učenik primjenjuje pravila za odgovorno i sigurno služenje programima i uređajima.</w:t>
            </w:r>
          </w:p>
          <w:p w14:paraId="7B732625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A Razlikuje primjereno od neprimjerenog ponašanja.</w:t>
            </w:r>
          </w:p>
          <w:p w14:paraId="0B8B4109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zdr</w:t>
            </w:r>
            <w:proofErr w:type="spellEnd"/>
            <w:r w:rsidRPr="00AC16E7">
              <w:rPr>
                <w:sz w:val="20"/>
                <w:szCs w:val="20"/>
              </w:rPr>
              <w:t xml:space="preserve"> B.1.1.B Prepoznaje nasilje u stvarnome i virtualnome svijetu.</w:t>
            </w:r>
          </w:p>
          <w:p w14:paraId="19012101" w14:textId="2381A560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61CD52E5" w14:textId="449BB0F9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nost na internetu</w:t>
            </w:r>
          </w:p>
          <w:p w14:paraId="08497B35" w14:textId="6ECB961B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</w:tcPr>
          <w:p w14:paraId="6F47B103" w14:textId="74244C4D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2C5EC371" w14:textId="64A9EE95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1817CF" w:rsidRPr="00AC16E7" w14:paraId="6F9E595A" w14:textId="77777777" w:rsidTr="000907AE">
        <w:trPr>
          <w:trHeight w:val="937"/>
        </w:trPr>
        <w:tc>
          <w:tcPr>
            <w:tcW w:w="1751" w:type="dxa"/>
            <w:vMerge/>
          </w:tcPr>
          <w:p w14:paraId="52BFA4C4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1D20D07E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0EEB2AB9" w14:textId="1CBE0F2E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6ED2B07B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3C93E25" w14:textId="7777777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A61D4CC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62DA1A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42B5F47" w14:textId="77777777" w:rsidTr="000907AE">
        <w:tc>
          <w:tcPr>
            <w:tcW w:w="1751" w:type="dxa"/>
          </w:tcPr>
          <w:p w14:paraId="5B78CD52" w14:textId="7DE1A0EF" w:rsidR="006053C1" w:rsidRPr="00AC16E7" w:rsidRDefault="004D08D9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2</w:t>
            </w:r>
          </w:p>
        </w:tc>
        <w:tc>
          <w:tcPr>
            <w:tcW w:w="4365" w:type="dxa"/>
          </w:tcPr>
          <w:p w14:paraId="5800751D" w14:textId="77777777" w:rsidR="00075EAC" w:rsidRPr="00AC16E7" w:rsidRDefault="00075EAC" w:rsidP="00075EAC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4469B967" w14:textId="6B12B9B9" w:rsidR="00951A99" w:rsidRPr="00AC16E7" w:rsidRDefault="00075EAC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26FA6C80" w14:textId="535EA825" w:rsidR="006053C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7FFECFEC" w14:textId="77777777" w:rsidR="00951A99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70213A4C" w14:textId="279E53BA" w:rsidR="00A464A6" w:rsidRPr="00AC16E7" w:rsidRDefault="00A464A6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6822CA93" w14:textId="2B9EA62C" w:rsidR="004E5B20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5</w:t>
            </w:r>
          </w:p>
          <w:p w14:paraId="0059A60D" w14:textId="70EBA488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6</w:t>
            </w:r>
          </w:p>
          <w:p w14:paraId="1B13F71C" w14:textId="43C77E65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7</w:t>
            </w:r>
          </w:p>
          <w:p w14:paraId="5748B411" w14:textId="6EE86B9C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kretanje lika u Scratchu</w:t>
            </w:r>
          </w:p>
          <w:p w14:paraId="65753801" w14:textId="444D7C1F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očan redoslijed naredbi</w:t>
            </w:r>
          </w:p>
          <w:p w14:paraId="26F651DC" w14:textId="7777777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Kad si sretan, ponovi sve ovo</w:t>
            </w:r>
          </w:p>
          <w:p w14:paraId="45C6609B" w14:textId="5867990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</w:tcPr>
          <w:p w14:paraId="5D5B5CCA" w14:textId="77777777" w:rsidR="006053C1" w:rsidRPr="00AC16E7" w:rsidRDefault="004D08D9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ELJAČA</w:t>
            </w:r>
          </w:p>
          <w:p w14:paraId="667502D5" w14:textId="516B67FE" w:rsidR="004D08D9" w:rsidRPr="00AC16E7" w:rsidRDefault="004D08D9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31FA8E21" w14:textId="47E25889" w:rsidR="006053C1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1817CF" w:rsidRPr="00AC16E7" w14:paraId="21DFD0FA" w14:textId="77777777" w:rsidTr="000907AE">
        <w:trPr>
          <w:trHeight w:val="813"/>
        </w:trPr>
        <w:tc>
          <w:tcPr>
            <w:tcW w:w="1751" w:type="dxa"/>
            <w:vMerge w:val="restart"/>
          </w:tcPr>
          <w:p w14:paraId="564CA255" w14:textId="7C90C6B4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 NA MREŽI</w:t>
            </w:r>
          </w:p>
        </w:tc>
        <w:tc>
          <w:tcPr>
            <w:tcW w:w="4365" w:type="dxa"/>
            <w:vMerge w:val="restart"/>
          </w:tcPr>
          <w:p w14:paraId="17F64433" w14:textId="77777777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A.2.2 </w:t>
            </w:r>
            <w:r w:rsidRPr="00AC16E7">
              <w:rPr>
                <w:color w:val="231F20"/>
                <w:sz w:val="20"/>
                <w:szCs w:val="20"/>
              </w:rPr>
              <w:t>Učenik uz pomoć učitelja prepoznaje internet kao izvor nekih usluga i podataka te pretražuje preporučene sadržaje.</w:t>
            </w:r>
          </w:p>
          <w:p w14:paraId="61FE42EF" w14:textId="2B6E2D31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AC16E7" w:rsidRDefault="001817CF" w:rsidP="008873B4">
            <w:pPr>
              <w:rPr>
                <w:sz w:val="20"/>
                <w:szCs w:val="20"/>
              </w:rPr>
            </w:pPr>
          </w:p>
          <w:p w14:paraId="01B4A4BA" w14:textId="58268EC3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C.2.2 Učenik izrađuje digitalne radove kombiniranjem različitih oblika sadržaja uz podršku učitelja.</w:t>
            </w:r>
          </w:p>
          <w:p w14:paraId="41330358" w14:textId="3E8B5124" w:rsidR="001817CF" w:rsidRPr="00AC16E7" w:rsidRDefault="001817CF" w:rsidP="008873B4">
            <w:pPr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2 </w:t>
            </w:r>
            <w:r w:rsidRPr="00AC16E7">
              <w:rPr>
                <w:color w:val="231F20"/>
                <w:sz w:val="20"/>
                <w:szCs w:val="20"/>
              </w:rPr>
              <w:t>Učenik se koristi se e-uslugama u području odgoja i obrazovanja.</w:t>
            </w:r>
          </w:p>
          <w:p w14:paraId="54FC76DC" w14:textId="5638A331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B3EBF0"/>
          </w:tcPr>
          <w:p w14:paraId="7468C9E8" w14:textId="49C352B0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44590082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uz učiteljevu pomoć služi odabranim uređajima i programima. </w:t>
            </w:r>
          </w:p>
          <w:p w14:paraId="7316D060" w14:textId="5F9687D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72238AB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ojanje 3D</w:t>
            </w:r>
          </w:p>
          <w:p w14:paraId="12D1A1F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rtali</w:t>
            </w:r>
          </w:p>
          <w:p w14:paraId="4DE22DD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brazovni portal</w:t>
            </w:r>
          </w:p>
          <w:p w14:paraId="4D44DFE5" w14:textId="3B89BCF0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</w:tcPr>
          <w:p w14:paraId="40DE215D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ŽUJAK</w:t>
            </w:r>
          </w:p>
          <w:p w14:paraId="664E391E" w14:textId="4330D211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  <w:vMerge w:val="restart"/>
          </w:tcPr>
          <w:p w14:paraId="61F22770" w14:textId="70180293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817CF" w:rsidRPr="00AC16E7" w14:paraId="1126BFC2" w14:textId="77777777" w:rsidTr="000907AE">
        <w:trPr>
          <w:trHeight w:val="812"/>
        </w:trPr>
        <w:tc>
          <w:tcPr>
            <w:tcW w:w="1751" w:type="dxa"/>
            <w:vMerge/>
          </w:tcPr>
          <w:p w14:paraId="54F60946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7DCEA5A2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FFFFCC"/>
          </w:tcPr>
          <w:p w14:paraId="7BB52492" w14:textId="0433692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6F48E474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5A713A3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4D418FE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7CF9228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42DF9393" w14:textId="77777777" w:rsidTr="000907AE">
        <w:trPr>
          <w:trHeight w:val="812"/>
        </w:trPr>
        <w:tc>
          <w:tcPr>
            <w:tcW w:w="1751" w:type="dxa"/>
            <w:vMerge/>
          </w:tcPr>
          <w:p w14:paraId="169723EF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F4A52F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215E21C8" w14:textId="3D47C70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3342AAC8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1F9E8C2E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748C2A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231FDBA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63642E6B" w14:textId="77777777" w:rsidTr="000907AE">
        <w:tc>
          <w:tcPr>
            <w:tcW w:w="1751" w:type="dxa"/>
          </w:tcPr>
          <w:p w14:paraId="7385CC77" w14:textId="7F2DB008" w:rsidR="00950921" w:rsidRPr="00AC16E7" w:rsidRDefault="00E528FD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3</w:t>
            </w:r>
          </w:p>
        </w:tc>
        <w:tc>
          <w:tcPr>
            <w:tcW w:w="4365" w:type="dxa"/>
          </w:tcPr>
          <w:p w14:paraId="75E51454" w14:textId="77777777" w:rsidR="00BA3989" w:rsidRPr="00AC16E7" w:rsidRDefault="00BA3989" w:rsidP="00BA3989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F01D4E2" w14:textId="7049C3CA" w:rsidR="00950921" w:rsidRPr="00AC16E7" w:rsidRDefault="00BA3989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  <w:shd w:val="clear" w:color="auto" w:fill="FF9999"/>
          </w:tcPr>
          <w:p w14:paraId="3450D26C" w14:textId="50AE5A75" w:rsidR="0095092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590696AD" w14:textId="77777777" w:rsidR="00A464A6" w:rsidRPr="00AC16E7" w:rsidRDefault="00A464A6" w:rsidP="00A464A6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uku</w:t>
            </w:r>
            <w:proofErr w:type="spellEnd"/>
            <w:r w:rsidRPr="00AC16E7">
              <w:rPr>
                <w:sz w:val="20"/>
                <w:szCs w:val="20"/>
              </w:rPr>
              <w:t xml:space="preserve"> A.1.2 Učenik se koristi jednostavnim strategijama učenja i rješava probleme u svim područjima učenja uz pomoć učitelja.</w:t>
            </w:r>
          </w:p>
          <w:p w14:paraId="1BA53781" w14:textId="7B886D8C" w:rsidR="00950921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D.1.2 Učenik uz učiteljevu pomoć prepoznaje i rješava jednostavne probleme s pomoću IKT-a.</w:t>
            </w:r>
          </w:p>
        </w:tc>
        <w:tc>
          <w:tcPr>
            <w:tcW w:w="2541" w:type="dxa"/>
          </w:tcPr>
          <w:p w14:paraId="72A12331" w14:textId="77777777" w:rsidR="002B546E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8</w:t>
            </w:r>
          </w:p>
          <w:p w14:paraId="1BC8465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9</w:t>
            </w:r>
          </w:p>
          <w:p w14:paraId="4F87F402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0</w:t>
            </w:r>
          </w:p>
          <w:p w14:paraId="3516E6FA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1</w:t>
            </w:r>
          </w:p>
          <w:p w14:paraId="2043C96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lika u Scratchu</w:t>
            </w:r>
          </w:p>
          <w:p w14:paraId="2C4F012B" w14:textId="5EC5CFF8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</w:tcPr>
          <w:p w14:paraId="43D2450D" w14:textId="4D26669E" w:rsidR="0037556D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VIBANJ</w:t>
            </w:r>
          </w:p>
          <w:p w14:paraId="6DEC9606" w14:textId="58C7C31A" w:rsidR="0037556D" w:rsidRPr="00AC16E7" w:rsidRDefault="0037556D" w:rsidP="0037556D">
            <w:pPr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2844685B" w14:textId="2FD29B96" w:rsidR="00950921" w:rsidRPr="00AC16E7" w:rsidRDefault="0037556D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8</w:t>
            </w:r>
          </w:p>
        </w:tc>
      </w:tr>
      <w:tr w:rsidR="001817CF" w:rsidRPr="00AC16E7" w14:paraId="3E75A899" w14:textId="77777777" w:rsidTr="000907AE">
        <w:trPr>
          <w:trHeight w:val="1311"/>
        </w:trPr>
        <w:tc>
          <w:tcPr>
            <w:tcW w:w="1751" w:type="dxa"/>
            <w:vMerge w:val="restart"/>
          </w:tcPr>
          <w:p w14:paraId="61B82B8C" w14:textId="59A916B3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JUDI I RAČUNALA</w:t>
            </w:r>
          </w:p>
        </w:tc>
        <w:tc>
          <w:tcPr>
            <w:tcW w:w="4365" w:type="dxa"/>
            <w:vMerge w:val="restart"/>
          </w:tcPr>
          <w:p w14:paraId="7FB78029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  <w:shd w:val="clear" w:color="auto" w:fill="FFFFCC"/>
          </w:tcPr>
          <w:p w14:paraId="461F3F36" w14:textId="555561E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75405B9A" w14:textId="61186FAE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1 Učenik uz učiteljevu pomoć komunicira s poznatim osobama u sigurnome digitalnom okružju.</w:t>
            </w:r>
          </w:p>
          <w:p w14:paraId="0181400E" w14:textId="53952B9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B.1.3 Učenik primjenjuje osnovna komunikacijska pravila u digitalnome okružju.</w:t>
            </w:r>
          </w:p>
          <w:p w14:paraId="70811CCB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 w:rsidRPr="00AC16E7">
              <w:rPr>
                <w:sz w:val="20"/>
                <w:szCs w:val="20"/>
              </w:rPr>
              <w:t>ikt</w:t>
            </w:r>
            <w:proofErr w:type="spellEnd"/>
            <w:r w:rsidRPr="00AC16E7">
              <w:rPr>
                <w:sz w:val="20"/>
                <w:szCs w:val="20"/>
              </w:rPr>
              <w:t xml:space="preserve"> C.1.4 Učenik uz učiteljevu pomoć odgovorno upravlja prikupljenim informacijama.</w:t>
            </w:r>
          </w:p>
          <w:p w14:paraId="37C8D5F5" w14:textId="2B9D63CF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2541" w:type="dxa"/>
            <w:vMerge w:val="restart"/>
          </w:tcPr>
          <w:p w14:paraId="76028E7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a oko nas</w:t>
            </w:r>
          </w:p>
          <w:p w14:paraId="23753D54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animanja ljudi</w:t>
            </w:r>
          </w:p>
          <w:p w14:paraId="6FF66F3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ko što radi</w:t>
            </w:r>
          </w:p>
          <w:p w14:paraId="2EC4DB97" w14:textId="03E85B7C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</w:tcPr>
          <w:p w14:paraId="5129038D" w14:textId="1F336CB5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2D7A0DF1" w14:textId="62EBE87E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817CF" w:rsidRPr="00AC16E7" w14:paraId="117C09E1" w14:textId="77777777" w:rsidTr="000907AE">
        <w:trPr>
          <w:trHeight w:val="1311"/>
        </w:trPr>
        <w:tc>
          <w:tcPr>
            <w:tcW w:w="1751" w:type="dxa"/>
            <w:vMerge/>
          </w:tcPr>
          <w:p w14:paraId="049F4F7E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6EB94660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DDF0C8"/>
          </w:tcPr>
          <w:p w14:paraId="54CDB427" w14:textId="0D89881B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72852FEE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7A8CAFA6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23B6C9E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CC29FDF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D5EF36D" w14:textId="77777777" w:rsidTr="000907AE">
        <w:tc>
          <w:tcPr>
            <w:tcW w:w="1751" w:type="dxa"/>
          </w:tcPr>
          <w:p w14:paraId="616BD09A" w14:textId="0A643F8E" w:rsidR="002E5606" w:rsidRPr="00AC16E7" w:rsidRDefault="002E5606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SUSTAVLJIVANJE</w:t>
            </w:r>
            <w:r w:rsidR="00E86F5E" w:rsidRPr="00AC16E7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65" w:type="dxa"/>
          </w:tcPr>
          <w:p w14:paraId="002E9A90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  <w:shd w:val="clear" w:color="auto" w:fill="6582D5"/>
          </w:tcPr>
          <w:p w14:paraId="16EC2808" w14:textId="77777777" w:rsidR="002E5606" w:rsidRPr="00AC16E7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7CC88AB4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347E14C2" w14:textId="22FC757C" w:rsidR="000824DE" w:rsidRPr="00AC16E7" w:rsidRDefault="00C576FF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</w:tcPr>
          <w:p w14:paraId="63EF1BC9" w14:textId="21927F37" w:rsidR="002E5606" w:rsidRPr="00AC16E7" w:rsidRDefault="002E5606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5C5C76D3" w:rsidR="002E5606" w:rsidRPr="00AC16E7" w:rsidRDefault="00464E5E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2</w:t>
            </w:r>
          </w:p>
        </w:tc>
      </w:tr>
      <w:tr w:rsidR="008775AC" w:rsidRPr="00AC16E7" w14:paraId="79030B84" w14:textId="77777777" w:rsidTr="00FE36CE">
        <w:tc>
          <w:tcPr>
            <w:tcW w:w="13461" w:type="dxa"/>
            <w:gridSpan w:val="5"/>
            <w:shd w:val="clear" w:color="auto" w:fill="auto"/>
          </w:tcPr>
          <w:p w14:paraId="54AC82E6" w14:textId="77777777" w:rsidR="008775AC" w:rsidRPr="00AC16E7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Pr="00AC16E7" w:rsidRDefault="008775AC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Pr="00AC16E7" w:rsidRDefault="008775AC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6080013">
      <w:pPr>
        <w:rPr>
          <w:b/>
          <w:bCs/>
          <w:sz w:val="28"/>
          <w:szCs w:val="28"/>
        </w:rPr>
      </w:pPr>
    </w:p>
    <w:p w14:paraId="3FDC556D" w14:textId="42AF60A3" w:rsidR="00B771B1" w:rsidRDefault="006B1F4A">
      <w:r>
        <w:t>ZASTUPLJENOST ISHODA PO TEMAMA</w:t>
      </w:r>
    </w:p>
    <w:tbl>
      <w:tblPr>
        <w:tblStyle w:val="Reetkatablice"/>
        <w:tblW w:w="1530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05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9350A3" w14:paraId="69B739BE" w14:textId="77777777" w:rsidTr="009350A3">
        <w:trPr>
          <w:cantSplit/>
          <w:trHeight w:val="2797"/>
        </w:trPr>
        <w:tc>
          <w:tcPr>
            <w:tcW w:w="10205" w:type="dxa"/>
          </w:tcPr>
          <w:p w14:paraId="665C53CE" w14:textId="70A47315" w:rsidR="009350A3" w:rsidRDefault="009350A3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057B75D9" w:rsidR="009350A3" w:rsidRDefault="009350A3" w:rsidP="006B1F4A">
            <w:pPr>
              <w:ind w:left="113" w:right="113"/>
            </w:pPr>
            <w:r>
              <w:t>MOJE RAČUNALO</w:t>
            </w:r>
          </w:p>
        </w:tc>
        <w:tc>
          <w:tcPr>
            <w:tcW w:w="567" w:type="dxa"/>
            <w:textDirection w:val="btLr"/>
          </w:tcPr>
          <w:p w14:paraId="6DCBEE1E" w14:textId="3B7E5030" w:rsidR="009350A3" w:rsidRDefault="009350A3" w:rsidP="006B1F4A">
            <w:pPr>
              <w:ind w:left="113" w:right="113"/>
            </w:pPr>
            <w:r>
              <w:t>ORGANIZIRAM PODATKE</w:t>
            </w:r>
          </w:p>
        </w:tc>
        <w:tc>
          <w:tcPr>
            <w:tcW w:w="567" w:type="dxa"/>
            <w:textDirection w:val="btLr"/>
          </w:tcPr>
          <w:p w14:paraId="437AF04E" w14:textId="3FC83B5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1</w:t>
            </w:r>
          </w:p>
        </w:tc>
        <w:tc>
          <w:tcPr>
            <w:tcW w:w="567" w:type="dxa"/>
            <w:textDirection w:val="btLr"/>
          </w:tcPr>
          <w:p w14:paraId="5E61C078" w14:textId="159562F3" w:rsidR="009350A3" w:rsidRDefault="009350A3" w:rsidP="006B1F4A">
            <w:pPr>
              <w:ind w:left="113" w:right="113"/>
            </w:pPr>
            <w:r>
              <w:t>KORISTIM INTERNET</w:t>
            </w:r>
          </w:p>
        </w:tc>
        <w:tc>
          <w:tcPr>
            <w:tcW w:w="567" w:type="dxa"/>
            <w:textDirection w:val="btLr"/>
          </w:tcPr>
          <w:p w14:paraId="67219727" w14:textId="70A0F4E2" w:rsidR="009350A3" w:rsidRDefault="009350A3" w:rsidP="006B1F4A">
            <w:pPr>
              <w:ind w:left="113" w:right="113"/>
            </w:pPr>
            <w:r>
              <w:t>SIGURAN NA INTERNETU</w:t>
            </w:r>
          </w:p>
        </w:tc>
        <w:tc>
          <w:tcPr>
            <w:tcW w:w="567" w:type="dxa"/>
            <w:textDirection w:val="btLr"/>
          </w:tcPr>
          <w:p w14:paraId="0EB0B206" w14:textId="5EAF29AA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2</w:t>
            </w:r>
          </w:p>
        </w:tc>
        <w:tc>
          <w:tcPr>
            <w:tcW w:w="567" w:type="dxa"/>
            <w:textDirection w:val="btLr"/>
          </w:tcPr>
          <w:p w14:paraId="2BAA5783" w14:textId="397506A1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UČIM NA MREŽI</w:t>
            </w:r>
          </w:p>
        </w:tc>
        <w:tc>
          <w:tcPr>
            <w:tcW w:w="567" w:type="dxa"/>
            <w:textDirection w:val="btLr"/>
          </w:tcPr>
          <w:p w14:paraId="40EC136F" w14:textId="040216E7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PROGRAMIRAM U SCRATCHU 3</w:t>
            </w:r>
          </w:p>
        </w:tc>
        <w:tc>
          <w:tcPr>
            <w:tcW w:w="567" w:type="dxa"/>
            <w:textDirection w:val="btLr"/>
          </w:tcPr>
          <w:p w14:paraId="3BB250CE" w14:textId="55981DA0" w:rsidR="009350A3" w:rsidRDefault="009350A3" w:rsidP="006B1F4A">
            <w:pPr>
              <w:ind w:left="113" w:right="113"/>
            </w:pPr>
            <w:r>
              <w:rPr>
                <w:sz w:val="20"/>
                <w:szCs w:val="20"/>
              </w:rPr>
              <w:t>LJUDI I RAČUNALA</w:t>
            </w:r>
          </w:p>
        </w:tc>
      </w:tr>
      <w:tr w:rsidR="009350A3" w14:paraId="4CD1E56B" w14:textId="77777777" w:rsidTr="009350A3">
        <w:tc>
          <w:tcPr>
            <w:tcW w:w="10205" w:type="dxa"/>
            <w:shd w:val="clear" w:color="auto" w:fill="B3EBFF"/>
          </w:tcPr>
          <w:p w14:paraId="5DB6C4A5" w14:textId="088F1873" w:rsidR="009350A3" w:rsidRDefault="009350A3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9350A3" w:rsidRDefault="009350A3"/>
        </w:tc>
        <w:tc>
          <w:tcPr>
            <w:tcW w:w="567" w:type="dxa"/>
            <w:shd w:val="clear" w:color="auto" w:fill="B3EBFF"/>
          </w:tcPr>
          <w:p w14:paraId="4EF04620" w14:textId="77777777" w:rsidR="009350A3" w:rsidRDefault="009350A3"/>
        </w:tc>
        <w:tc>
          <w:tcPr>
            <w:tcW w:w="567" w:type="dxa"/>
            <w:shd w:val="clear" w:color="auto" w:fill="B3EBFF"/>
          </w:tcPr>
          <w:p w14:paraId="72BF0AFF" w14:textId="77777777" w:rsidR="009350A3" w:rsidRDefault="009350A3"/>
        </w:tc>
        <w:tc>
          <w:tcPr>
            <w:tcW w:w="567" w:type="dxa"/>
            <w:shd w:val="clear" w:color="auto" w:fill="B3EBFF"/>
          </w:tcPr>
          <w:p w14:paraId="2615BC85" w14:textId="77777777" w:rsidR="009350A3" w:rsidRDefault="009350A3"/>
        </w:tc>
        <w:tc>
          <w:tcPr>
            <w:tcW w:w="567" w:type="dxa"/>
            <w:shd w:val="clear" w:color="auto" w:fill="B3EBFF"/>
          </w:tcPr>
          <w:p w14:paraId="2AEDF2BD" w14:textId="77777777" w:rsidR="009350A3" w:rsidRDefault="009350A3"/>
        </w:tc>
        <w:tc>
          <w:tcPr>
            <w:tcW w:w="567" w:type="dxa"/>
            <w:shd w:val="clear" w:color="auto" w:fill="B3EBFF"/>
          </w:tcPr>
          <w:p w14:paraId="05860DE3" w14:textId="77777777" w:rsidR="009350A3" w:rsidRDefault="009350A3"/>
        </w:tc>
        <w:tc>
          <w:tcPr>
            <w:tcW w:w="567" w:type="dxa"/>
            <w:shd w:val="clear" w:color="auto" w:fill="B3EBFF"/>
          </w:tcPr>
          <w:p w14:paraId="02CF6D0C" w14:textId="77777777" w:rsidR="009350A3" w:rsidRDefault="009350A3"/>
        </w:tc>
        <w:tc>
          <w:tcPr>
            <w:tcW w:w="567" w:type="dxa"/>
            <w:shd w:val="clear" w:color="auto" w:fill="B3EBFF"/>
          </w:tcPr>
          <w:p w14:paraId="6A9725F2" w14:textId="77777777" w:rsidR="009350A3" w:rsidRDefault="009350A3"/>
        </w:tc>
        <w:tc>
          <w:tcPr>
            <w:tcW w:w="567" w:type="dxa"/>
            <w:shd w:val="clear" w:color="auto" w:fill="B3EBFF"/>
          </w:tcPr>
          <w:p w14:paraId="4397A4C9" w14:textId="77777777" w:rsidR="009350A3" w:rsidRDefault="009350A3"/>
        </w:tc>
      </w:tr>
      <w:tr w:rsidR="009350A3" w14:paraId="10958890" w14:textId="77777777" w:rsidTr="00CA7716">
        <w:tc>
          <w:tcPr>
            <w:tcW w:w="10205" w:type="dxa"/>
            <w:shd w:val="clear" w:color="auto" w:fill="auto"/>
          </w:tcPr>
          <w:p w14:paraId="2B5B0600" w14:textId="3F7B9A89" w:rsidR="009350A3" w:rsidRDefault="009350A3" w:rsidP="006B1F4A">
            <w:r w:rsidRPr="009350A3">
              <w:t>A.2.1 Učenik objašnjava ulogu programa u uporabi računala.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9350A3" w:rsidRDefault="009350A3"/>
        </w:tc>
        <w:tc>
          <w:tcPr>
            <w:tcW w:w="567" w:type="dxa"/>
            <w:shd w:val="clear" w:color="auto" w:fill="auto"/>
          </w:tcPr>
          <w:p w14:paraId="0C58B2C9" w14:textId="77777777" w:rsidR="009350A3" w:rsidRDefault="009350A3"/>
        </w:tc>
        <w:tc>
          <w:tcPr>
            <w:tcW w:w="567" w:type="dxa"/>
            <w:shd w:val="clear" w:color="auto" w:fill="auto"/>
          </w:tcPr>
          <w:p w14:paraId="41CF790C" w14:textId="77777777" w:rsidR="009350A3" w:rsidRDefault="009350A3"/>
        </w:tc>
        <w:tc>
          <w:tcPr>
            <w:tcW w:w="567" w:type="dxa"/>
            <w:shd w:val="clear" w:color="auto" w:fill="00B0F0"/>
          </w:tcPr>
          <w:p w14:paraId="4F63ABC2" w14:textId="77777777" w:rsidR="009350A3" w:rsidRDefault="009350A3"/>
        </w:tc>
        <w:tc>
          <w:tcPr>
            <w:tcW w:w="567" w:type="dxa"/>
            <w:shd w:val="clear" w:color="auto" w:fill="auto"/>
          </w:tcPr>
          <w:p w14:paraId="3DC1089E" w14:textId="77777777" w:rsidR="009350A3" w:rsidRDefault="009350A3"/>
        </w:tc>
        <w:tc>
          <w:tcPr>
            <w:tcW w:w="567" w:type="dxa"/>
            <w:shd w:val="clear" w:color="auto" w:fill="auto"/>
          </w:tcPr>
          <w:p w14:paraId="317478C1" w14:textId="77777777" w:rsidR="009350A3" w:rsidRDefault="009350A3"/>
        </w:tc>
        <w:tc>
          <w:tcPr>
            <w:tcW w:w="567" w:type="dxa"/>
            <w:shd w:val="clear" w:color="auto" w:fill="auto"/>
          </w:tcPr>
          <w:p w14:paraId="5C495868" w14:textId="77777777" w:rsidR="009350A3" w:rsidRDefault="009350A3"/>
        </w:tc>
        <w:tc>
          <w:tcPr>
            <w:tcW w:w="567" w:type="dxa"/>
            <w:shd w:val="clear" w:color="auto" w:fill="auto"/>
          </w:tcPr>
          <w:p w14:paraId="04D174E3" w14:textId="77777777" w:rsidR="009350A3" w:rsidRDefault="009350A3"/>
        </w:tc>
        <w:tc>
          <w:tcPr>
            <w:tcW w:w="567" w:type="dxa"/>
            <w:shd w:val="clear" w:color="auto" w:fill="auto"/>
          </w:tcPr>
          <w:p w14:paraId="727DD98A" w14:textId="77777777" w:rsidR="009350A3" w:rsidRDefault="009350A3"/>
        </w:tc>
      </w:tr>
      <w:tr w:rsidR="009350A3" w14:paraId="258F3752" w14:textId="77777777" w:rsidTr="00104B5C">
        <w:tc>
          <w:tcPr>
            <w:tcW w:w="10205" w:type="dxa"/>
            <w:shd w:val="clear" w:color="auto" w:fill="auto"/>
          </w:tcPr>
          <w:p w14:paraId="53A4BD6D" w14:textId="3025C5E1" w:rsidR="009350A3" w:rsidRDefault="009350A3" w:rsidP="00AC3100">
            <w:r w:rsidRPr="009350A3">
              <w:t>A.2.2 Učenik uz pomoć učitelja prepoznaje internet kao izvor nekih usluga i podataka te pretražuje preporučene sadržaje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9350A3" w:rsidRDefault="009350A3"/>
        </w:tc>
        <w:tc>
          <w:tcPr>
            <w:tcW w:w="567" w:type="dxa"/>
            <w:shd w:val="clear" w:color="auto" w:fill="auto"/>
          </w:tcPr>
          <w:p w14:paraId="17AFFC94" w14:textId="77777777" w:rsidR="009350A3" w:rsidRDefault="009350A3"/>
        </w:tc>
        <w:tc>
          <w:tcPr>
            <w:tcW w:w="567" w:type="dxa"/>
            <w:shd w:val="clear" w:color="auto" w:fill="auto"/>
          </w:tcPr>
          <w:p w14:paraId="55797F86" w14:textId="77777777" w:rsidR="009350A3" w:rsidRDefault="009350A3"/>
        </w:tc>
        <w:tc>
          <w:tcPr>
            <w:tcW w:w="567" w:type="dxa"/>
            <w:shd w:val="clear" w:color="auto" w:fill="00B0F0"/>
          </w:tcPr>
          <w:p w14:paraId="311E15A4" w14:textId="77777777" w:rsidR="009350A3" w:rsidRDefault="009350A3"/>
        </w:tc>
        <w:tc>
          <w:tcPr>
            <w:tcW w:w="567" w:type="dxa"/>
            <w:shd w:val="clear" w:color="auto" w:fill="auto"/>
          </w:tcPr>
          <w:p w14:paraId="6A3105E0" w14:textId="77777777" w:rsidR="009350A3" w:rsidRDefault="009350A3"/>
        </w:tc>
        <w:tc>
          <w:tcPr>
            <w:tcW w:w="567" w:type="dxa"/>
            <w:shd w:val="clear" w:color="auto" w:fill="auto"/>
          </w:tcPr>
          <w:p w14:paraId="75BB3F48" w14:textId="77777777" w:rsidR="009350A3" w:rsidRDefault="009350A3"/>
        </w:tc>
        <w:tc>
          <w:tcPr>
            <w:tcW w:w="567" w:type="dxa"/>
            <w:shd w:val="clear" w:color="auto" w:fill="00B050"/>
          </w:tcPr>
          <w:p w14:paraId="2B77B65A" w14:textId="77777777" w:rsidR="009350A3" w:rsidRDefault="009350A3"/>
        </w:tc>
        <w:tc>
          <w:tcPr>
            <w:tcW w:w="567" w:type="dxa"/>
            <w:shd w:val="clear" w:color="auto" w:fill="auto"/>
          </w:tcPr>
          <w:p w14:paraId="2A9B64A7" w14:textId="77777777" w:rsidR="009350A3" w:rsidRDefault="009350A3"/>
        </w:tc>
        <w:tc>
          <w:tcPr>
            <w:tcW w:w="567" w:type="dxa"/>
            <w:shd w:val="clear" w:color="auto" w:fill="auto"/>
          </w:tcPr>
          <w:p w14:paraId="267118DC" w14:textId="77777777" w:rsidR="009350A3" w:rsidRDefault="009350A3"/>
        </w:tc>
      </w:tr>
      <w:tr w:rsidR="009350A3" w14:paraId="314F0490" w14:textId="77777777" w:rsidTr="009350A3">
        <w:tc>
          <w:tcPr>
            <w:tcW w:w="10205" w:type="dxa"/>
            <w:shd w:val="clear" w:color="auto" w:fill="FF9999"/>
          </w:tcPr>
          <w:p w14:paraId="024A0BAD" w14:textId="3B7F0E86" w:rsidR="009350A3" w:rsidRDefault="009350A3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9350A3" w:rsidRDefault="009350A3"/>
        </w:tc>
        <w:tc>
          <w:tcPr>
            <w:tcW w:w="567" w:type="dxa"/>
            <w:shd w:val="clear" w:color="auto" w:fill="FF9999"/>
          </w:tcPr>
          <w:p w14:paraId="5E2BCFF2" w14:textId="77777777" w:rsidR="009350A3" w:rsidRDefault="009350A3"/>
        </w:tc>
        <w:tc>
          <w:tcPr>
            <w:tcW w:w="567" w:type="dxa"/>
            <w:shd w:val="clear" w:color="auto" w:fill="FF9999"/>
          </w:tcPr>
          <w:p w14:paraId="51D57086" w14:textId="77777777" w:rsidR="009350A3" w:rsidRDefault="009350A3"/>
        </w:tc>
        <w:tc>
          <w:tcPr>
            <w:tcW w:w="567" w:type="dxa"/>
            <w:shd w:val="clear" w:color="auto" w:fill="FF9999"/>
          </w:tcPr>
          <w:p w14:paraId="044A96F4" w14:textId="77777777" w:rsidR="009350A3" w:rsidRDefault="009350A3"/>
        </w:tc>
        <w:tc>
          <w:tcPr>
            <w:tcW w:w="567" w:type="dxa"/>
            <w:shd w:val="clear" w:color="auto" w:fill="FF9999"/>
          </w:tcPr>
          <w:p w14:paraId="3C8DD30D" w14:textId="77777777" w:rsidR="009350A3" w:rsidRDefault="009350A3"/>
        </w:tc>
        <w:tc>
          <w:tcPr>
            <w:tcW w:w="567" w:type="dxa"/>
            <w:shd w:val="clear" w:color="auto" w:fill="FF9999"/>
          </w:tcPr>
          <w:p w14:paraId="27E66D58" w14:textId="77777777" w:rsidR="009350A3" w:rsidRDefault="009350A3"/>
        </w:tc>
        <w:tc>
          <w:tcPr>
            <w:tcW w:w="567" w:type="dxa"/>
            <w:shd w:val="clear" w:color="auto" w:fill="FF9999"/>
          </w:tcPr>
          <w:p w14:paraId="4DFD97B8" w14:textId="77777777" w:rsidR="009350A3" w:rsidRDefault="009350A3"/>
        </w:tc>
        <w:tc>
          <w:tcPr>
            <w:tcW w:w="567" w:type="dxa"/>
            <w:shd w:val="clear" w:color="auto" w:fill="FF9999"/>
          </w:tcPr>
          <w:p w14:paraId="14B24404" w14:textId="77777777" w:rsidR="009350A3" w:rsidRDefault="009350A3"/>
        </w:tc>
        <w:tc>
          <w:tcPr>
            <w:tcW w:w="567" w:type="dxa"/>
            <w:shd w:val="clear" w:color="auto" w:fill="FF9999"/>
          </w:tcPr>
          <w:p w14:paraId="15E7FC96" w14:textId="77777777" w:rsidR="009350A3" w:rsidRDefault="009350A3"/>
        </w:tc>
      </w:tr>
      <w:tr w:rsidR="009350A3" w14:paraId="29F5E733" w14:textId="77777777" w:rsidTr="00104B5C">
        <w:tc>
          <w:tcPr>
            <w:tcW w:w="10205" w:type="dxa"/>
          </w:tcPr>
          <w:p w14:paraId="3F6EE779" w14:textId="72B15C24" w:rsidR="009350A3" w:rsidRDefault="009350A3" w:rsidP="00AC3100">
            <w:r w:rsidRPr="009350A3">
              <w:t>B.2.1 Učenik analizira niz uputa koje izvode jednostavan zadatak, ako je potrebno ispravlja pogrešan redoslijed.</w:t>
            </w:r>
          </w:p>
        </w:tc>
        <w:tc>
          <w:tcPr>
            <w:tcW w:w="567" w:type="dxa"/>
          </w:tcPr>
          <w:p w14:paraId="1CB2DAA9" w14:textId="77777777" w:rsidR="009350A3" w:rsidRDefault="009350A3"/>
        </w:tc>
        <w:tc>
          <w:tcPr>
            <w:tcW w:w="567" w:type="dxa"/>
            <w:shd w:val="clear" w:color="auto" w:fill="FF0000"/>
          </w:tcPr>
          <w:p w14:paraId="147B46BC" w14:textId="77777777" w:rsidR="009350A3" w:rsidRDefault="009350A3"/>
        </w:tc>
        <w:tc>
          <w:tcPr>
            <w:tcW w:w="567" w:type="dxa"/>
            <w:shd w:val="clear" w:color="auto" w:fill="auto"/>
          </w:tcPr>
          <w:p w14:paraId="58555CC2" w14:textId="77777777" w:rsidR="009350A3" w:rsidRDefault="009350A3"/>
        </w:tc>
        <w:tc>
          <w:tcPr>
            <w:tcW w:w="567" w:type="dxa"/>
            <w:shd w:val="clear" w:color="auto" w:fill="auto"/>
          </w:tcPr>
          <w:p w14:paraId="5DD45CBC" w14:textId="77777777" w:rsidR="009350A3" w:rsidRDefault="009350A3"/>
        </w:tc>
        <w:tc>
          <w:tcPr>
            <w:tcW w:w="567" w:type="dxa"/>
            <w:shd w:val="clear" w:color="auto" w:fill="auto"/>
          </w:tcPr>
          <w:p w14:paraId="36F68578" w14:textId="77777777" w:rsidR="009350A3" w:rsidRDefault="009350A3"/>
        </w:tc>
        <w:tc>
          <w:tcPr>
            <w:tcW w:w="567" w:type="dxa"/>
            <w:shd w:val="clear" w:color="auto" w:fill="FF0000"/>
          </w:tcPr>
          <w:p w14:paraId="2A6B1906" w14:textId="77777777" w:rsidR="009350A3" w:rsidRDefault="009350A3"/>
        </w:tc>
        <w:tc>
          <w:tcPr>
            <w:tcW w:w="567" w:type="dxa"/>
            <w:shd w:val="clear" w:color="auto" w:fill="auto"/>
          </w:tcPr>
          <w:p w14:paraId="69ABB925" w14:textId="77777777" w:rsidR="009350A3" w:rsidRDefault="009350A3"/>
        </w:tc>
        <w:tc>
          <w:tcPr>
            <w:tcW w:w="567" w:type="dxa"/>
            <w:shd w:val="clear" w:color="auto" w:fill="FF0000"/>
          </w:tcPr>
          <w:p w14:paraId="7BEAA298" w14:textId="77777777" w:rsidR="009350A3" w:rsidRDefault="009350A3"/>
        </w:tc>
        <w:tc>
          <w:tcPr>
            <w:tcW w:w="567" w:type="dxa"/>
            <w:shd w:val="clear" w:color="auto" w:fill="auto"/>
          </w:tcPr>
          <w:p w14:paraId="736C9F78" w14:textId="77777777" w:rsidR="009350A3" w:rsidRDefault="009350A3"/>
        </w:tc>
      </w:tr>
      <w:tr w:rsidR="009350A3" w14:paraId="3F8B0D9C" w14:textId="77777777" w:rsidTr="00104B5C">
        <w:tc>
          <w:tcPr>
            <w:tcW w:w="10205" w:type="dxa"/>
            <w:tcBorders>
              <w:bottom w:val="single" w:sz="4" w:space="0" w:color="auto"/>
            </w:tcBorders>
          </w:tcPr>
          <w:p w14:paraId="59B3665F" w14:textId="08C33D0B" w:rsidR="009350A3" w:rsidRDefault="009350A3">
            <w:r w:rsidRPr="009350A3">
              <w:t>B.2.2 Učenik stvara niz uputa u kojemu upotrebljava ponavljanje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26B28FF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4109A59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3BFE2E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8A43AEC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F75526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2E78ED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785EA76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62487B65" w14:textId="77777777" w:rsidR="009350A3" w:rsidRDefault="009350A3"/>
        </w:tc>
      </w:tr>
      <w:tr w:rsidR="009350A3" w14:paraId="06810763" w14:textId="77777777" w:rsidTr="009350A3">
        <w:tc>
          <w:tcPr>
            <w:tcW w:w="10205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02F0C44B" w:rsidR="009350A3" w:rsidRDefault="009350A3"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9350A3" w:rsidRDefault="009350A3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008AB87" w14:textId="77777777" w:rsidR="009350A3" w:rsidRDefault="009350A3"/>
        </w:tc>
      </w:tr>
      <w:tr w:rsidR="009350A3" w14:paraId="0CCF2A3A" w14:textId="77777777" w:rsidTr="00104B5C">
        <w:tc>
          <w:tcPr>
            <w:tcW w:w="10205" w:type="dxa"/>
            <w:tcBorders>
              <w:top w:val="single" w:sz="4" w:space="0" w:color="auto"/>
            </w:tcBorders>
          </w:tcPr>
          <w:p w14:paraId="1F051651" w14:textId="388AC2C6" w:rsidR="009350A3" w:rsidRDefault="009350A3">
            <w:r w:rsidRPr="009350A3">
              <w:t>C.2.1 Učenik prema savjetima učitelja odabire uređaj i program za jednostavne školske zadatke.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135E17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B185DDD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0D5BEE0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087E2E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77DD6647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03A99B26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1CB1B3D5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9350A3" w:rsidRDefault="009350A3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6385C60F" w14:textId="77777777" w:rsidR="009350A3" w:rsidRDefault="009350A3"/>
        </w:tc>
      </w:tr>
      <w:tr w:rsidR="009350A3" w14:paraId="0CD70301" w14:textId="77777777" w:rsidTr="00104B5C">
        <w:tc>
          <w:tcPr>
            <w:tcW w:w="10205" w:type="dxa"/>
          </w:tcPr>
          <w:p w14:paraId="0293A25B" w14:textId="510220B3" w:rsidR="009350A3" w:rsidRDefault="009350A3">
            <w:r w:rsidRPr="009350A3">
              <w:t>C.2.2 Učenik izrađuje digitalne radove kombiniranjem različitih oblika sadržaja uz podršku učitelja.</w:t>
            </w:r>
          </w:p>
        </w:tc>
        <w:tc>
          <w:tcPr>
            <w:tcW w:w="567" w:type="dxa"/>
          </w:tcPr>
          <w:p w14:paraId="74C821C5" w14:textId="77777777" w:rsidR="009350A3" w:rsidRDefault="009350A3"/>
        </w:tc>
        <w:tc>
          <w:tcPr>
            <w:tcW w:w="567" w:type="dxa"/>
          </w:tcPr>
          <w:p w14:paraId="3CC482EC" w14:textId="77777777" w:rsidR="009350A3" w:rsidRDefault="009350A3"/>
        </w:tc>
        <w:tc>
          <w:tcPr>
            <w:tcW w:w="567" w:type="dxa"/>
            <w:shd w:val="clear" w:color="auto" w:fill="auto"/>
          </w:tcPr>
          <w:p w14:paraId="59DF67FB" w14:textId="77777777" w:rsidR="009350A3" w:rsidRDefault="009350A3"/>
        </w:tc>
        <w:tc>
          <w:tcPr>
            <w:tcW w:w="567" w:type="dxa"/>
            <w:shd w:val="clear" w:color="auto" w:fill="auto"/>
          </w:tcPr>
          <w:p w14:paraId="6AA4F6A0" w14:textId="77777777" w:rsidR="009350A3" w:rsidRDefault="009350A3"/>
        </w:tc>
        <w:tc>
          <w:tcPr>
            <w:tcW w:w="567" w:type="dxa"/>
            <w:shd w:val="clear" w:color="auto" w:fill="auto"/>
          </w:tcPr>
          <w:p w14:paraId="55964E49" w14:textId="77777777" w:rsidR="009350A3" w:rsidRDefault="009350A3"/>
        </w:tc>
        <w:tc>
          <w:tcPr>
            <w:tcW w:w="567" w:type="dxa"/>
            <w:shd w:val="clear" w:color="auto" w:fill="auto"/>
          </w:tcPr>
          <w:p w14:paraId="02463185" w14:textId="77777777" w:rsidR="009350A3" w:rsidRDefault="009350A3"/>
        </w:tc>
        <w:tc>
          <w:tcPr>
            <w:tcW w:w="567" w:type="dxa"/>
            <w:shd w:val="clear" w:color="auto" w:fill="FFFF00"/>
          </w:tcPr>
          <w:p w14:paraId="59E67D7A" w14:textId="77777777" w:rsidR="009350A3" w:rsidRDefault="009350A3"/>
        </w:tc>
        <w:tc>
          <w:tcPr>
            <w:tcW w:w="567" w:type="dxa"/>
            <w:shd w:val="clear" w:color="auto" w:fill="auto"/>
          </w:tcPr>
          <w:p w14:paraId="7A689A12" w14:textId="77777777" w:rsidR="009350A3" w:rsidRDefault="009350A3"/>
        </w:tc>
        <w:tc>
          <w:tcPr>
            <w:tcW w:w="567" w:type="dxa"/>
            <w:shd w:val="clear" w:color="auto" w:fill="auto"/>
          </w:tcPr>
          <w:p w14:paraId="19EB92D6" w14:textId="77777777" w:rsidR="009350A3" w:rsidRDefault="009350A3"/>
        </w:tc>
      </w:tr>
      <w:tr w:rsidR="009350A3" w14:paraId="6D0F800A" w14:textId="77777777" w:rsidTr="00104B5C">
        <w:tc>
          <w:tcPr>
            <w:tcW w:w="10205" w:type="dxa"/>
          </w:tcPr>
          <w:p w14:paraId="5F4D107D" w14:textId="4BCB35BC" w:rsidR="009350A3" w:rsidRDefault="009350A3" w:rsidP="00AC3100">
            <w:r w:rsidRPr="009350A3">
              <w:t>C.2.3 Učenik uz pomoć učitelja surađuje i komunicira s poznatim osobama u sigurnome digitalnom okruženju.</w:t>
            </w:r>
          </w:p>
        </w:tc>
        <w:tc>
          <w:tcPr>
            <w:tcW w:w="567" w:type="dxa"/>
          </w:tcPr>
          <w:p w14:paraId="2A7E78F5" w14:textId="77777777" w:rsidR="009350A3" w:rsidRDefault="009350A3"/>
        </w:tc>
        <w:tc>
          <w:tcPr>
            <w:tcW w:w="567" w:type="dxa"/>
          </w:tcPr>
          <w:p w14:paraId="50F317E9" w14:textId="77777777" w:rsidR="009350A3" w:rsidRDefault="009350A3"/>
        </w:tc>
        <w:tc>
          <w:tcPr>
            <w:tcW w:w="567" w:type="dxa"/>
            <w:shd w:val="clear" w:color="auto" w:fill="auto"/>
          </w:tcPr>
          <w:p w14:paraId="18E9155F" w14:textId="77777777" w:rsidR="009350A3" w:rsidRDefault="009350A3"/>
        </w:tc>
        <w:tc>
          <w:tcPr>
            <w:tcW w:w="567" w:type="dxa"/>
            <w:shd w:val="clear" w:color="auto" w:fill="auto"/>
          </w:tcPr>
          <w:p w14:paraId="40E59B2E" w14:textId="77777777" w:rsidR="009350A3" w:rsidRDefault="009350A3"/>
        </w:tc>
        <w:tc>
          <w:tcPr>
            <w:tcW w:w="567" w:type="dxa"/>
            <w:shd w:val="clear" w:color="auto" w:fill="auto"/>
          </w:tcPr>
          <w:p w14:paraId="437EF9FE" w14:textId="77777777" w:rsidR="009350A3" w:rsidRDefault="009350A3"/>
        </w:tc>
        <w:tc>
          <w:tcPr>
            <w:tcW w:w="567" w:type="dxa"/>
            <w:shd w:val="clear" w:color="auto" w:fill="auto"/>
          </w:tcPr>
          <w:p w14:paraId="79496DA5" w14:textId="77777777" w:rsidR="009350A3" w:rsidRDefault="009350A3"/>
        </w:tc>
        <w:tc>
          <w:tcPr>
            <w:tcW w:w="567" w:type="dxa"/>
            <w:shd w:val="clear" w:color="auto" w:fill="auto"/>
          </w:tcPr>
          <w:p w14:paraId="1100541F" w14:textId="77777777" w:rsidR="009350A3" w:rsidRDefault="009350A3"/>
        </w:tc>
        <w:tc>
          <w:tcPr>
            <w:tcW w:w="567" w:type="dxa"/>
            <w:shd w:val="clear" w:color="auto" w:fill="auto"/>
          </w:tcPr>
          <w:p w14:paraId="54A7E26E" w14:textId="77777777" w:rsidR="009350A3" w:rsidRDefault="009350A3"/>
        </w:tc>
        <w:tc>
          <w:tcPr>
            <w:tcW w:w="567" w:type="dxa"/>
            <w:shd w:val="clear" w:color="auto" w:fill="FFFF00"/>
          </w:tcPr>
          <w:p w14:paraId="47A68681" w14:textId="77777777" w:rsidR="009350A3" w:rsidRDefault="009350A3"/>
        </w:tc>
      </w:tr>
      <w:tr w:rsidR="009350A3" w14:paraId="551A6613" w14:textId="77777777" w:rsidTr="009350A3">
        <w:tc>
          <w:tcPr>
            <w:tcW w:w="10205" w:type="dxa"/>
            <w:shd w:val="clear" w:color="auto" w:fill="DDF0C8"/>
          </w:tcPr>
          <w:p w14:paraId="06AFF8DF" w14:textId="38145870" w:rsidR="009350A3" w:rsidRDefault="009350A3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9350A3" w:rsidRDefault="009350A3"/>
        </w:tc>
        <w:tc>
          <w:tcPr>
            <w:tcW w:w="567" w:type="dxa"/>
            <w:shd w:val="clear" w:color="auto" w:fill="DDF0C8"/>
          </w:tcPr>
          <w:p w14:paraId="0500B1D0" w14:textId="77777777" w:rsidR="009350A3" w:rsidRDefault="009350A3"/>
        </w:tc>
        <w:tc>
          <w:tcPr>
            <w:tcW w:w="567" w:type="dxa"/>
            <w:shd w:val="clear" w:color="auto" w:fill="DDF0C8"/>
          </w:tcPr>
          <w:p w14:paraId="06B21BB5" w14:textId="77777777" w:rsidR="009350A3" w:rsidRDefault="009350A3"/>
        </w:tc>
        <w:tc>
          <w:tcPr>
            <w:tcW w:w="567" w:type="dxa"/>
            <w:shd w:val="clear" w:color="auto" w:fill="DDF0C8"/>
          </w:tcPr>
          <w:p w14:paraId="79DDA97F" w14:textId="77777777" w:rsidR="009350A3" w:rsidRDefault="009350A3"/>
        </w:tc>
        <w:tc>
          <w:tcPr>
            <w:tcW w:w="567" w:type="dxa"/>
            <w:shd w:val="clear" w:color="auto" w:fill="DDF0C8"/>
          </w:tcPr>
          <w:p w14:paraId="47BC5690" w14:textId="77777777" w:rsidR="009350A3" w:rsidRDefault="009350A3"/>
        </w:tc>
        <w:tc>
          <w:tcPr>
            <w:tcW w:w="567" w:type="dxa"/>
            <w:shd w:val="clear" w:color="auto" w:fill="DDF0C8"/>
          </w:tcPr>
          <w:p w14:paraId="1F519BAB" w14:textId="77777777" w:rsidR="009350A3" w:rsidRDefault="009350A3"/>
        </w:tc>
        <w:tc>
          <w:tcPr>
            <w:tcW w:w="567" w:type="dxa"/>
            <w:shd w:val="clear" w:color="auto" w:fill="DDF0C8"/>
          </w:tcPr>
          <w:p w14:paraId="18CDC24B" w14:textId="77777777" w:rsidR="009350A3" w:rsidRDefault="009350A3"/>
        </w:tc>
        <w:tc>
          <w:tcPr>
            <w:tcW w:w="567" w:type="dxa"/>
            <w:shd w:val="clear" w:color="auto" w:fill="DDF0C8"/>
          </w:tcPr>
          <w:p w14:paraId="28A3828D" w14:textId="77777777" w:rsidR="009350A3" w:rsidRDefault="009350A3"/>
        </w:tc>
        <w:tc>
          <w:tcPr>
            <w:tcW w:w="567" w:type="dxa"/>
            <w:shd w:val="clear" w:color="auto" w:fill="DDF0C8"/>
          </w:tcPr>
          <w:p w14:paraId="23D423C1" w14:textId="77777777" w:rsidR="009350A3" w:rsidRDefault="009350A3"/>
        </w:tc>
      </w:tr>
      <w:tr w:rsidR="009350A3" w14:paraId="3DC4431A" w14:textId="77777777" w:rsidTr="00104B5C">
        <w:tc>
          <w:tcPr>
            <w:tcW w:w="10205" w:type="dxa"/>
          </w:tcPr>
          <w:p w14:paraId="5DC40406" w14:textId="1DD7DDD8" w:rsidR="009350A3" w:rsidRDefault="009350A3" w:rsidP="00AC3100">
            <w:r w:rsidRPr="009350A3">
              <w:t>D.2.1 Učenik prepoznaje i opisuje neke poslove koji se koriste informacijskom i komunikacijskom tehnologijom.</w:t>
            </w:r>
          </w:p>
        </w:tc>
        <w:tc>
          <w:tcPr>
            <w:tcW w:w="567" w:type="dxa"/>
            <w:shd w:val="clear" w:color="auto" w:fill="92D050"/>
          </w:tcPr>
          <w:p w14:paraId="43DB4328" w14:textId="77777777" w:rsidR="009350A3" w:rsidRDefault="009350A3"/>
        </w:tc>
        <w:tc>
          <w:tcPr>
            <w:tcW w:w="567" w:type="dxa"/>
          </w:tcPr>
          <w:p w14:paraId="4DAC26D4" w14:textId="77777777" w:rsidR="009350A3" w:rsidRDefault="009350A3"/>
        </w:tc>
        <w:tc>
          <w:tcPr>
            <w:tcW w:w="567" w:type="dxa"/>
            <w:shd w:val="clear" w:color="auto" w:fill="auto"/>
          </w:tcPr>
          <w:p w14:paraId="605A6FED" w14:textId="77777777" w:rsidR="009350A3" w:rsidRDefault="009350A3"/>
        </w:tc>
        <w:tc>
          <w:tcPr>
            <w:tcW w:w="567" w:type="dxa"/>
            <w:shd w:val="clear" w:color="auto" w:fill="auto"/>
          </w:tcPr>
          <w:p w14:paraId="0884B9EF" w14:textId="77777777" w:rsidR="009350A3" w:rsidRDefault="009350A3"/>
        </w:tc>
        <w:tc>
          <w:tcPr>
            <w:tcW w:w="567" w:type="dxa"/>
            <w:shd w:val="clear" w:color="auto" w:fill="auto"/>
          </w:tcPr>
          <w:p w14:paraId="66DDA957" w14:textId="77777777" w:rsidR="009350A3" w:rsidRDefault="009350A3"/>
        </w:tc>
        <w:tc>
          <w:tcPr>
            <w:tcW w:w="567" w:type="dxa"/>
            <w:shd w:val="clear" w:color="auto" w:fill="auto"/>
          </w:tcPr>
          <w:p w14:paraId="60B64C30" w14:textId="77777777" w:rsidR="009350A3" w:rsidRDefault="009350A3"/>
        </w:tc>
        <w:tc>
          <w:tcPr>
            <w:tcW w:w="567" w:type="dxa"/>
            <w:shd w:val="clear" w:color="auto" w:fill="auto"/>
          </w:tcPr>
          <w:p w14:paraId="4C95C89F" w14:textId="77777777" w:rsidR="009350A3" w:rsidRDefault="009350A3"/>
        </w:tc>
        <w:tc>
          <w:tcPr>
            <w:tcW w:w="567" w:type="dxa"/>
          </w:tcPr>
          <w:p w14:paraId="293E46EB" w14:textId="77777777" w:rsidR="009350A3" w:rsidRDefault="009350A3"/>
        </w:tc>
        <w:tc>
          <w:tcPr>
            <w:tcW w:w="567" w:type="dxa"/>
            <w:shd w:val="clear" w:color="auto" w:fill="92D050"/>
          </w:tcPr>
          <w:p w14:paraId="55335FF7" w14:textId="77777777" w:rsidR="009350A3" w:rsidRDefault="009350A3"/>
        </w:tc>
      </w:tr>
      <w:tr w:rsidR="009350A3" w14:paraId="2C7C4941" w14:textId="77777777" w:rsidTr="00104B5C">
        <w:tc>
          <w:tcPr>
            <w:tcW w:w="10205" w:type="dxa"/>
          </w:tcPr>
          <w:p w14:paraId="0A45689C" w14:textId="12774223" w:rsidR="009350A3" w:rsidRDefault="009350A3">
            <w:r w:rsidRPr="009350A3">
              <w:t>D.2.2 Učenik se koristi se e-uslugama u području odgoja i obrazovanja.</w:t>
            </w:r>
          </w:p>
        </w:tc>
        <w:tc>
          <w:tcPr>
            <w:tcW w:w="567" w:type="dxa"/>
          </w:tcPr>
          <w:p w14:paraId="23CAE391" w14:textId="77777777" w:rsidR="009350A3" w:rsidRDefault="009350A3"/>
        </w:tc>
        <w:tc>
          <w:tcPr>
            <w:tcW w:w="567" w:type="dxa"/>
          </w:tcPr>
          <w:p w14:paraId="398902AD" w14:textId="77777777" w:rsidR="009350A3" w:rsidRDefault="009350A3"/>
        </w:tc>
        <w:tc>
          <w:tcPr>
            <w:tcW w:w="567" w:type="dxa"/>
            <w:shd w:val="clear" w:color="auto" w:fill="auto"/>
          </w:tcPr>
          <w:p w14:paraId="583867E2" w14:textId="77777777" w:rsidR="009350A3" w:rsidRDefault="009350A3"/>
        </w:tc>
        <w:tc>
          <w:tcPr>
            <w:tcW w:w="567" w:type="dxa"/>
            <w:shd w:val="clear" w:color="auto" w:fill="auto"/>
          </w:tcPr>
          <w:p w14:paraId="06F63C6C" w14:textId="77777777" w:rsidR="009350A3" w:rsidRDefault="009350A3"/>
        </w:tc>
        <w:tc>
          <w:tcPr>
            <w:tcW w:w="567" w:type="dxa"/>
            <w:shd w:val="clear" w:color="auto" w:fill="auto"/>
          </w:tcPr>
          <w:p w14:paraId="2F789D41" w14:textId="77777777" w:rsidR="009350A3" w:rsidRDefault="009350A3"/>
        </w:tc>
        <w:tc>
          <w:tcPr>
            <w:tcW w:w="567" w:type="dxa"/>
            <w:shd w:val="clear" w:color="auto" w:fill="auto"/>
          </w:tcPr>
          <w:p w14:paraId="41358BEC" w14:textId="77777777" w:rsidR="009350A3" w:rsidRDefault="009350A3"/>
        </w:tc>
        <w:tc>
          <w:tcPr>
            <w:tcW w:w="567" w:type="dxa"/>
            <w:shd w:val="clear" w:color="auto" w:fill="92D050"/>
          </w:tcPr>
          <w:p w14:paraId="3E45B740" w14:textId="77777777" w:rsidR="009350A3" w:rsidRDefault="009350A3"/>
        </w:tc>
        <w:tc>
          <w:tcPr>
            <w:tcW w:w="567" w:type="dxa"/>
          </w:tcPr>
          <w:p w14:paraId="1393D5EA" w14:textId="77777777" w:rsidR="009350A3" w:rsidRDefault="009350A3"/>
        </w:tc>
        <w:tc>
          <w:tcPr>
            <w:tcW w:w="567" w:type="dxa"/>
          </w:tcPr>
          <w:p w14:paraId="2982264F" w14:textId="77777777" w:rsidR="009350A3" w:rsidRDefault="009350A3"/>
        </w:tc>
      </w:tr>
      <w:tr w:rsidR="009350A3" w14:paraId="31FB85EF" w14:textId="77777777" w:rsidTr="00CA7716">
        <w:tc>
          <w:tcPr>
            <w:tcW w:w="10205" w:type="dxa"/>
          </w:tcPr>
          <w:p w14:paraId="442F21FA" w14:textId="3758EFDD" w:rsidR="009350A3" w:rsidRPr="009350A3" w:rsidRDefault="009350A3">
            <w:r w:rsidRPr="009350A3">
              <w:t>D.2.3 Učenik analizira neke opasnosti koje mogu nastupiti pri uporabi računala i interneta te pravilno na njih reagira.</w:t>
            </w:r>
          </w:p>
        </w:tc>
        <w:tc>
          <w:tcPr>
            <w:tcW w:w="567" w:type="dxa"/>
          </w:tcPr>
          <w:p w14:paraId="5F375DB1" w14:textId="77777777" w:rsidR="009350A3" w:rsidRDefault="009350A3"/>
        </w:tc>
        <w:tc>
          <w:tcPr>
            <w:tcW w:w="567" w:type="dxa"/>
          </w:tcPr>
          <w:p w14:paraId="6A124263" w14:textId="77777777" w:rsidR="009350A3" w:rsidRDefault="009350A3"/>
        </w:tc>
        <w:tc>
          <w:tcPr>
            <w:tcW w:w="567" w:type="dxa"/>
            <w:shd w:val="clear" w:color="auto" w:fill="auto"/>
          </w:tcPr>
          <w:p w14:paraId="5989D02A" w14:textId="77777777" w:rsidR="009350A3" w:rsidRDefault="009350A3"/>
        </w:tc>
        <w:tc>
          <w:tcPr>
            <w:tcW w:w="567" w:type="dxa"/>
            <w:shd w:val="clear" w:color="auto" w:fill="auto"/>
          </w:tcPr>
          <w:p w14:paraId="1703D34C" w14:textId="77777777" w:rsidR="009350A3" w:rsidRDefault="009350A3"/>
        </w:tc>
        <w:tc>
          <w:tcPr>
            <w:tcW w:w="567" w:type="dxa"/>
            <w:shd w:val="clear" w:color="auto" w:fill="92D050"/>
          </w:tcPr>
          <w:p w14:paraId="08CDBDA4" w14:textId="77777777" w:rsidR="009350A3" w:rsidRDefault="009350A3"/>
        </w:tc>
        <w:tc>
          <w:tcPr>
            <w:tcW w:w="567" w:type="dxa"/>
            <w:shd w:val="clear" w:color="auto" w:fill="auto"/>
          </w:tcPr>
          <w:p w14:paraId="57F0E470" w14:textId="77777777" w:rsidR="009350A3" w:rsidRDefault="009350A3"/>
        </w:tc>
        <w:tc>
          <w:tcPr>
            <w:tcW w:w="567" w:type="dxa"/>
            <w:shd w:val="clear" w:color="auto" w:fill="auto"/>
          </w:tcPr>
          <w:p w14:paraId="4F788ECD" w14:textId="77777777" w:rsidR="009350A3" w:rsidRDefault="009350A3"/>
        </w:tc>
        <w:tc>
          <w:tcPr>
            <w:tcW w:w="567" w:type="dxa"/>
          </w:tcPr>
          <w:p w14:paraId="5F0B40D0" w14:textId="77777777" w:rsidR="009350A3" w:rsidRDefault="009350A3"/>
        </w:tc>
        <w:tc>
          <w:tcPr>
            <w:tcW w:w="567" w:type="dxa"/>
          </w:tcPr>
          <w:p w14:paraId="4DC24C72" w14:textId="77777777" w:rsidR="009350A3" w:rsidRDefault="009350A3"/>
        </w:tc>
      </w:tr>
      <w:tr w:rsidR="009350A3" w14:paraId="5857DFBC" w14:textId="77777777" w:rsidTr="00CA7716">
        <w:tc>
          <w:tcPr>
            <w:tcW w:w="10205" w:type="dxa"/>
          </w:tcPr>
          <w:p w14:paraId="1AFCB3BA" w14:textId="2F2694AB" w:rsidR="009350A3" w:rsidRPr="009350A3" w:rsidRDefault="009350A3">
            <w:r w:rsidRPr="009350A3">
              <w:t>D.2.4 Učenik se odgovorno ponaša pri korištenju sadržajima i uslugama na internetu radi zaštite osobnih podataka i digitalnoga ugleda.</w:t>
            </w:r>
          </w:p>
        </w:tc>
        <w:tc>
          <w:tcPr>
            <w:tcW w:w="567" w:type="dxa"/>
          </w:tcPr>
          <w:p w14:paraId="6B87B624" w14:textId="77777777" w:rsidR="009350A3" w:rsidRDefault="009350A3"/>
        </w:tc>
        <w:tc>
          <w:tcPr>
            <w:tcW w:w="567" w:type="dxa"/>
          </w:tcPr>
          <w:p w14:paraId="50637F89" w14:textId="77777777" w:rsidR="009350A3" w:rsidRDefault="009350A3"/>
        </w:tc>
        <w:tc>
          <w:tcPr>
            <w:tcW w:w="567" w:type="dxa"/>
            <w:shd w:val="clear" w:color="auto" w:fill="auto"/>
          </w:tcPr>
          <w:p w14:paraId="1420795F" w14:textId="77777777" w:rsidR="009350A3" w:rsidRDefault="009350A3"/>
        </w:tc>
        <w:tc>
          <w:tcPr>
            <w:tcW w:w="567" w:type="dxa"/>
            <w:shd w:val="clear" w:color="auto" w:fill="auto"/>
          </w:tcPr>
          <w:p w14:paraId="3CDCF9BE" w14:textId="77777777" w:rsidR="009350A3" w:rsidRDefault="009350A3"/>
        </w:tc>
        <w:tc>
          <w:tcPr>
            <w:tcW w:w="567" w:type="dxa"/>
            <w:shd w:val="clear" w:color="auto" w:fill="92D050"/>
          </w:tcPr>
          <w:p w14:paraId="0465CBC3" w14:textId="77777777" w:rsidR="009350A3" w:rsidRDefault="009350A3"/>
        </w:tc>
        <w:tc>
          <w:tcPr>
            <w:tcW w:w="567" w:type="dxa"/>
            <w:shd w:val="clear" w:color="auto" w:fill="auto"/>
          </w:tcPr>
          <w:p w14:paraId="5046B43B" w14:textId="77777777" w:rsidR="009350A3" w:rsidRDefault="009350A3"/>
        </w:tc>
        <w:tc>
          <w:tcPr>
            <w:tcW w:w="567" w:type="dxa"/>
            <w:shd w:val="clear" w:color="auto" w:fill="auto"/>
          </w:tcPr>
          <w:p w14:paraId="437D24B5" w14:textId="77777777" w:rsidR="009350A3" w:rsidRDefault="009350A3"/>
        </w:tc>
        <w:tc>
          <w:tcPr>
            <w:tcW w:w="567" w:type="dxa"/>
          </w:tcPr>
          <w:p w14:paraId="32F61576" w14:textId="77777777" w:rsidR="009350A3" w:rsidRDefault="009350A3"/>
        </w:tc>
        <w:tc>
          <w:tcPr>
            <w:tcW w:w="567" w:type="dxa"/>
          </w:tcPr>
          <w:p w14:paraId="25A22450" w14:textId="77777777" w:rsidR="009350A3" w:rsidRDefault="009350A3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BAD7D" w14:textId="77777777" w:rsidR="00853FAE" w:rsidRDefault="00853FAE">
      <w:pPr>
        <w:spacing w:after="0" w:line="240" w:lineRule="auto"/>
      </w:pPr>
      <w:r>
        <w:separator/>
      </w:r>
    </w:p>
  </w:endnote>
  <w:endnote w:type="continuationSeparator" w:id="0">
    <w:p w14:paraId="2E5A5FF5" w14:textId="77777777" w:rsidR="00853FAE" w:rsidRDefault="00853F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5985AAFC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61795">
      <w:rPr>
        <w:noProof/>
        <w:color w:val="000000"/>
      </w:rPr>
      <w:t>4</w:t>
    </w:r>
    <w:r>
      <w:rPr>
        <w:color w:val="000000"/>
      </w:rPr>
      <w:fldChar w:fldCharType="end"/>
    </w:r>
    <w:r>
      <w:rPr>
        <w:noProof/>
      </w:rPr>
      <w:drawing>
        <wp:anchor distT="0" distB="0" distL="0" distR="0" simplePos="0" relativeHeight="251658240" behindDoc="0" locked="0" layoutInCell="1" hidden="0" allowOverlap="1" wp14:anchorId="62FAB48E" wp14:editId="3851DED1">
          <wp:simplePos x="0" y="0"/>
          <wp:positionH relativeFrom="margin">
            <wp:posOffset>9008110</wp:posOffset>
          </wp:positionH>
          <wp:positionV relativeFrom="paragraph">
            <wp:posOffset>8890</wp:posOffset>
          </wp:positionV>
          <wp:extent cx="704850" cy="687070"/>
          <wp:effectExtent l="0" t="0" r="0" b="0"/>
          <wp:wrapSquare wrapText="bothSides" distT="0" distB="0" distL="0" distR="0"/>
          <wp:docPr id="6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485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EB43B" w14:textId="77777777" w:rsidR="00853FAE" w:rsidRDefault="00853FAE">
      <w:pPr>
        <w:spacing w:after="0" w:line="240" w:lineRule="auto"/>
      </w:pPr>
      <w:r>
        <w:separator/>
      </w:r>
    </w:p>
  </w:footnote>
  <w:footnote w:type="continuationSeparator" w:id="0">
    <w:p w14:paraId="6A1B6119" w14:textId="77777777" w:rsidR="00853FAE" w:rsidRDefault="00853F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6D9" w14:textId="422CFE18" w:rsidR="00B771B1" w:rsidRPr="00B93AF1" w:rsidRDefault="00886B26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4F413FB1" wp14:editId="090FA5A2">
          <wp:simplePos x="0" y="0"/>
          <wp:positionH relativeFrom="column">
            <wp:posOffset>3009</wp:posOffset>
          </wp:positionH>
          <wp:positionV relativeFrom="paragraph">
            <wp:posOffset>3010</wp:posOffset>
          </wp:positionV>
          <wp:extent cx="1351722" cy="312692"/>
          <wp:effectExtent l="0" t="0" r="1270" b="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 rotWithShape="1">
                  <a:blip r:embed="rId1"/>
                  <a:srcRect l="8958" t="27800" r="10068" b="34737"/>
                  <a:stretch/>
                </pic:blipFill>
                <pic:spPr bwMode="auto">
                  <a:xfrm>
                    <a:off x="0" y="0"/>
                    <a:ext cx="1371828" cy="3173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    </w:t>
    </w:r>
    <w:r w:rsidR="00FE567A"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1D1B87">
      <w:rPr>
        <w:i/>
        <w:iCs/>
        <w:color w:val="000000"/>
      </w:rPr>
      <w:t>2</w:t>
    </w:r>
    <w:r w:rsidR="00B93AF1">
      <w:rPr>
        <w:i/>
        <w:iCs/>
        <w:color w:val="000000"/>
      </w:rPr>
      <w:t>./202</w:t>
    </w:r>
    <w:r w:rsidR="001D1B87">
      <w:rPr>
        <w:i/>
        <w:iCs/>
        <w:color w:val="000000"/>
      </w:rPr>
      <w:t>3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408233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qgUA1OAHuC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B7F17"/>
    <w:rsid w:val="000C0DCE"/>
    <w:rsid w:val="000D39AB"/>
    <w:rsid w:val="000F2F5F"/>
    <w:rsid w:val="00104B5C"/>
    <w:rsid w:val="001066DE"/>
    <w:rsid w:val="001256D4"/>
    <w:rsid w:val="00133EDB"/>
    <w:rsid w:val="00134138"/>
    <w:rsid w:val="001524D1"/>
    <w:rsid w:val="001817CF"/>
    <w:rsid w:val="0019793C"/>
    <w:rsid w:val="001D1B87"/>
    <w:rsid w:val="002862D3"/>
    <w:rsid w:val="002B546E"/>
    <w:rsid w:val="002C3FDB"/>
    <w:rsid w:val="002E5606"/>
    <w:rsid w:val="00347442"/>
    <w:rsid w:val="0037556D"/>
    <w:rsid w:val="003A7DE9"/>
    <w:rsid w:val="003B1D0A"/>
    <w:rsid w:val="003F6869"/>
    <w:rsid w:val="00400E79"/>
    <w:rsid w:val="00451CFD"/>
    <w:rsid w:val="00464E5E"/>
    <w:rsid w:val="00497C77"/>
    <w:rsid w:val="004D08D9"/>
    <w:rsid w:val="004E4A72"/>
    <w:rsid w:val="004E5B20"/>
    <w:rsid w:val="00555A45"/>
    <w:rsid w:val="005636BE"/>
    <w:rsid w:val="00593117"/>
    <w:rsid w:val="005D3803"/>
    <w:rsid w:val="006053C1"/>
    <w:rsid w:val="00621EBF"/>
    <w:rsid w:val="00642171"/>
    <w:rsid w:val="006A2341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53FAE"/>
    <w:rsid w:val="008775AC"/>
    <w:rsid w:val="00886B26"/>
    <w:rsid w:val="008873B4"/>
    <w:rsid w:val="00931C2C"/>
    <w:rsid w:val="009350A3"/>
    <w:rsid w:val="00950921"/>
    <w:rsid w:val="00951A99"/>
    <w:rsid w:val="009D1131"/>
    <w:rsid w:val="009E205C"/>
    <w:rsid w:val="009E3BFF"/>
    <w:rsid w:val="00A121F4"/>
    <w:rsid w:val="00A1252E"/>
    <w:rsid w:val="00A2043A"/>
    <w:rsid w:val="00A464A6"/>
    <w:rsid w:val="00A72F0C"/>
    <w:rsid w:val="00AA1C10"/>
    <w:rsid w:val="00AB512C"/>
    <w:rsid w:val="00AC16E7"/>
    <w:rsid w:val="00AC3100"/>
    <w:rsid w:val="00B17CFD"/>
    <w:rsid w:val="00B42AD7"/>
    <w:rsid w:val="00B65541"/>
    <w:rsid w:val="00B7198B"/>
    <w:rsid w:val="00B771B1"/>
    <w:rsid w:val="00B93AF1"/>
    <w:rsid w:val="00BA3989"/>
    <w:rsid w:val="00BF07AE"/>
    <w:rsid w:val="00C3225F"/>
    <w:rsid w:val="00C576FF"/>
    <w:rsid w:val="00C672A7"/>
    <w:rsid w:val="00CA7716"/>
    <w:rsid w:val="00CF72CA"/>
    <w:rsid w:val="00D22C8D"/>
    <w:rsid w:val="00D47C70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E36CE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6205F-D0C8-4C85-84E3-767608D2D1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98</Words>
  <Characters>6832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o Preskočil</cp:lastModifiedBy>
  <cp:revision>2</cp:revision>
  <cp:lastPrinted>2018-07-13T11:06:00Z</cp:lastPrinted>
  <dcterms:created xsi:type="dcterms:W3CDTF">2022-09-23T07:40:00Z</dcterms:created>
  <dcterms:modified xsi:type="dcterms:W3CDTF">2022-09-2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